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8C755" w14:textId="59F3BFD0" w:rsidR="00F8046C" w:rsidRPr="00037509" w:rsidRDefault="004E3925" w:rsidP="00F8046C">
      <w:pPr>
        <w:pBdr>
          <w:top w:val="nil"/>
          <w:left w:val="nil"/>
          <w:bottom w:val="nil"/>
          <w:right w:val="nil"/>
          <w:between w:val="nil"/>
        </w:pBdr>
        <w:spacing w:before="120"/>
        <w:jc w:val="center"/>
        <w:rPr>
          <w:rFonts w:eastAsia="Calibri" w:cs="Arial"/>
          <w:color w:val="00B0F0"/>
          <w:sz w:val="56"/>
          <w:szCs w:val="72"/>
        </w:rPr>
      </w:pPr>
      <w:r>
        <w:rPr>
          <w:rFonts w:eastAsia="Calibri" w:cs="Arial"/>
          <w:color w:val="00B0F0"/>
          <w:sz w:val="56"/>
          <w:szCs w:val="72"/>
        </w:rPr>
        <w:t>Oyo Hotel Bookings</w:t>
      </w:r>
    </w:p>
    <w:p w14:paraId="1685BD89" w14:textId="2C7B287F" w:rsidR="0081023E" w:rsidRDefault="0081023E"/>
    <w:p w14:paraId="59916961" w14:textId="77777777" w:rsidR="00F8046C" w:rsidRPr="00B85B7A" w:rsidRDefault="00F8046C" w:rsidP="00DF790E">
      <w:pPr>
        <w:pStyle w:val="Heading1"/>
        <w:tabs>
          <w:tab w:val="clear" w:pos="5310"/>
          <w:tab w:val="left" w:pos="720"/>
        </w:tabs>
        <w:ind w:left="0" w:firstLine="0"/>
        <w:rPr>
          <w:rFonts w:eastAsiaTheme="majorEastAsia" w:cs="Arial"/>
        </w:rPr>
      </w:pPr>
      <w:bookmarkStart w:id="0" w:name="_Toc42538268"/>
      <w:r w:rsidRPr="00B85B7A">
        <w:rPr>
          <w:rFonts w:eastAsiaTheme="majorEastAsia" w:cs="Arial"/>
        </w:rPr>
        <w:t>Problem statement</w:t>
      </w:r>
      <w:bookmarkEnd w:id="0"/>
    </w:p>
    <w:p w14:paraId="7E5E6EFD" w14:textId="30A50BAB" w:rsidR="004E4F16" w:rsidRDefault="002B0CC7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  <w:bookmarkStart w:id="1" w:name="_Toc430616677"/>
      <w:bookmarkStart w:id="2" w:name="_Toc22634010"/>
      <w:r>
        <w:rPr>
          <w:rFonts w:cs="Arial"/>
          <w:iCs w:val="0"/>
          <w:sz w:val="22"/>
        </w:rPr>
        <w:t xml:space="preserve">     </w:t>
      </w:r>
      <w:r w:rsidR="004E3925">
        <w:rPr>
          <w:rFonts w:cs="Arial"/>
          <w:iCs w:val="0"/>
          <w:sz w:val="22"/>
        </w:rPr>
        <w:t>Oyo Hotels helps customers to surf different hotels available and allows them to book hotel rooms in different cities. The application will show hotel details and also the customer/user can choose the hotel and book the hotels.</w:t>
      </w:r>
    </w:p>
    <w:p w14:paraId="46BD79DC" w14:textId="77777777" w:rsidR="00376D7D" w:rsidRPr="00967657" w:rsidRDefault="00376D7D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</w:p>
    <w:p w14:paraId="38B2594D" w14:textId="1EB70D06" w:rsidR="008E42A7" w:rsidRPr="00967657" w:rsidRDefault="008E42A7" w:rsidP="008E42A7">
      <w:pPr>
        <w:pStyle w:val="BodyBull2"/>
        <w:numPr>
          <w:ilvl w:val="0"/>
          <w:numId w:val="0"/>
        </w:numPr>
        <w:tabs>
          <w:tab w:val="num" w:pos="2160"/>
        </w:tabs>
        <w:spacing w:before="0" w:after="0" w:line="240" w:lineRule="auto"/>
        <w:rPr>
          <w:rFonts w:cs="Arial"/>
          <w:iCs w:val="0"/>
          <w:sz w:val="22"/>
        </w:rPr>
      </w:pPr>
      <w:r w:rsidRPr="00967657">
        <w:rPr>
          <w:rFonts w:cs="Arial"/>
          <w:iCs w:val="0"/>
          <w:sz w:val="22"/>
        </w:rPr>
        <w:t>The following section will cover aspects related to</w:t>
      </w:r>
      <w:r w:rsidR="00376D7D">
        <w:rPr>
          <w:rFonts w:cs="Arial"/>
          <w:iCs w:val="0"/>
          <w:sz w:val="22"/>
        </w:rPr>
        <w:t xml:space="preserve"> Oyo Hotel Bookings</w:t>
      </w:r>
    </w:p>
    <w:p w14:paraId="5C47A652" w14:textId="5998A595" w:rsidR="009A4484" w:rsidRDefault="006242FE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 xml:space="preserve">View All hotel details </w:t>
      </w:r>
    </w:p>
    <w:p w14:paraId="50153DD6" w14:textId="3905C759" w:rsidR="00676B1F" w:rsidRDefault="00676B1F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Make a booking</w:t>
      </w:r>
    </w:p>
    <w:p w14:paraId="2DBD710F" w14:textId="2CE44DDE" w:rsidR="00676B1F" w:rsidRPr="009A4484" w:rsidRDefault="00676B1F" w:rsidP="009A4484">
      <w:pPr>
        <w:pStyle w:val="ListParagraph"/>
        <w:numPr>
          <w:ilvl w:val="0"/>
          <w:numId w:val="9"/>
        </w:numPr>
        <w:jc w:val="both"/>
        <w:rPr>
          <w:rFonts w:ascii="Arial" w:eastAsia="Times New Roman" w:hAnsi="Arial" w:cs="Arial"/>
          <w:szCs w:val="20"/>
        </w:rPr>
      </w:pPr>
      <w:r>
        <w:rPr>
          <w:rFonts w:ascii="Arial" w:eastAsia="Times New Roman" w:hAnsi="Arial" w:cs="Arial"/>
          <w:szCs w:val="20"/>
        </w:rPr>
        <w:t>View All the booking details</w:t>
      </w:r>
    </w:p>
    <w:p w14:paraId="3859CFFA" w14:textId="10917582" w:rsidR="008D6551" w:rsidRPr="006242FE" w:rsidRDefault="008D6551" w:rsidP="006242FE">
      <w:pPr>
        <w:jc w:val="both"/>
        <w:rPr>
          <w:rFonts w:cs="Arial"/>
        </w:rPr>
      </w:pPr>
    </w:p>
    <w:bookmarkEnd w:id="1"/>
    <w:bookmarkEnd w:id="2"/>
    <w:p w14:paraId="13EE95CE" w14:textId="77777777" w:rsidR="00F8046C" w:rsidRPr="002635EA" w:rsidRDefault="00F8046C" w:rsidP="00F8046C">
      <w:pPr>
        <w:pStyle w:val="Bodytext0"/>
        <w:ind w:left="0"/>
        <w:rPr>
          <w:rFonts w:cs="Arial"/>
          <w:b/>
          <w:sz w:val="22"/>
        </w:rPr>
      </w:pPr>
      <w:r w:rsidRPr="002635EA">
        <w:rPr>
          <w:rFonts w:cs="Arial"/>
          <w:b/>
          <w:sz w:val="22"/>
        </w:rPr>
        <w:t>Scope of the System</w:t>
      </w:r>
    </w:p>
    <w:p w14:paraId="42F5C153" w14:textId="77777777" w:rsidR="00F8046C" w:rsidRPr="002635EA" w:rsidRDefault="00F8046C" w:rsidP="00F8046C">
      <w:pPr>
        <w:pStyle w:val="Bodytext0"/>
        <w:ind w:left="0"/>
        <w:rPr>
          <w:rFonts w:cs="Arial"/>
          <w:sz w:val="22"/>
        </w:rPr>
      </w:pPr>
      <w:r w:rsidRPr="002635EA">
        <w:rPr>
          <w:rFonts w:cs="Arial"/>
          <w:sz w:val="22"/>
        </w:rPr>
        <w:t>The scope of the system is explained through its modules as follows</w:t>
      </w:r>
    </w:p>
    <w:p w14:paraId="7E6FBF06" w14:textId="09AC6120" w:rsidR="00D566E3" w:rsidRDefault="00676B1F" w:rsidP="00D566E3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View All hotel details – The system will show the details of available hotels in different cities.</w:t>
      </w:r>
    </w:p>
    <w:p w14:paraId="4ABFCB75" w14:textId="14780C65" w:rsidR="002F485B" w:rsidRDefault="00676B1F" w:rsidP="00D566E3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Make a booking – The system can help the user with booking the hotels from the available list.</w:t>
      </w:r>
    </w:p>
    <w:p w14:paraId="1D1EC1DD" w14:textId="1A34D0D0" w:rsidR="002A405D" w:rsidRDefault="00676B1F" w:rsidP="002A405D">
      <w:pPr>
        <w:ind w:left="144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>View All Hotel bookings --  The app shows what are the hotel booked on what dates.</w:t>
      </w:r>
    </w:p>
    <w:p w14:paraId="5538DC77" w14:textId="400009E3" w:rsidR="00947D77" w:rsidRPr="002A405D" w:rsidRDefault="00947D77" w:rsidP="002A405D">
      <w:pPr>
        <w:rPr>
          <w:rFonts w:eastAsiaTheme="majorEastAsia" w:cs="Arial"/>
          <w:b/>
          <w:bCs/>
        </w:rPr>
      </w:pPr>
      <w:r w:rsidRPr="002A405D">
        <w:rPr>
          <w:rFonts w:eastAsiaTheme="majorEastAsia" w:cs="Arial"/>
          <w:b/>
          <w:bCs/>
        </w:rPr>
        <w:t>Use Case Diagram</w:t>
      </w:r>
    </w:p>
    <w:p w14:paraId="3AB768B8" w14:textId="77777777" w:rsidR="00E27D68" w:rsidRPr="00F8046C" w:rsidRDefault="00444A93" w:rsidP="00E27D68">
      <w:pPr>
        <w:rPr>
          <w:rFonts w:eastAsiaTheme="majorEastAsia"/>
        </w:rPr>
      </w:pPr>
      <w:r>
        <w:rPr>
          <w:rFonts w:eastAsiaTheme="majorEastAsia"/>
        </w:rPr>
        <w:t xml:space="preserve">                        </w:t>
      </w:r>
      <w:r w:rsidR="00E27D68">
        <w:rPr>
          <w:rFonts w:eastAsiaTheme="maj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CD08B6" wp14:editId="2CD3ED35">
                <wp:simplePos x="0" y="0"/>
                <wp:positionH relativeFrom="column">
                  <wp:posOffset>2270760</wp:posOffset>
                </wp:positionH>
                <wp:positionV relativeFrom="paragraph">
                  <wp:posOffset>278765</wp:posOffset>
                </wp:positionV>
                <wp:extent cx="2217420" cy="3489960"/>
                <wp:effectExtent l="0" t="0" r="11430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7420" cy="34899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60D09D" id="Rectangle 20" o:spid="_x0000_s1026" style="position:absolute;margin-left:178.8pt;margin-top:21.95pt;width:174.6pt;height:27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" filled="f" strokecolor="#1f3763 [1604]" strokeweight="1pt"/>
            </w:pict>
          </mc:Fallback>
        </mc:AlternateContent>
      </w:r>
      <w:r w:rsidR="00E27D68">
        <w:rPr>
          <w:rFonts w:eastAsiaTheme="majorEastAsia"/>
        </w:rPr>
        <w:t xml:space="preserve">                        </w:t>
      </w:r>
    </w:p>
    <w:p w14:paraId="29391F1B" w14:textId="77777777" w:rsidR="00E27D68" w:rsidRDefault="00E27D68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3FE1D8" wp14:editId="02C80246">
                <wp:simplePos x="0" y="0"/>
                <wp:positionH relativeFrom="column">
                  <wp:posOffset>2468880</wp:posOffset>
                </wp:positionH>
                <wp:positionV relativeFrom="paragraph">
                  <wp:posOffset>118745</wp:posOffset>
                </wp:positionV>
                <wp:extent cx="1584960" cy="838200"/>
                <wp:effectExtent l="0" t="0" r="15240" b="19050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8382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6B81FA" w14:textId="5D4F87C7" w:rsidR="00E27D68" w:rsidRPr="00E27D68" w:rsidRDefault="00E27D68" w:rsidP="00E27D68">
                            <w:pPr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 xml:space="preserve">View All the Hotel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FE1D8" id="Oval 22" o:spid="_x0000_s1026" style="position:absolute;margin-left:194.4pt;margin-top:9.35pt;width:124.8pt;height:6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" filled="f" strokecolor="#1f3763 [1604]" strokeweight="1pt">
                <v:stroke joinstyle="miter"/>
                <v:textbox>
                  <w:txbxContent>
                    <w:p w14:paraId="296B81FA" w14:textId="5D4F87C7" w:rsidR="00E27D68" w:rsidRPr="00E27D68" w:rsidRDefault="00E27D68" w:rsidP="00E27D68">
                      <w:pPr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 xml:space="preserve">View All the Hotels 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cs="Arial"/>
          <w:b/>
        </w:rPr>
        <w:t xml:space="preserve">                </w:t>
      </w:r>
    </w:p>
    <w:p w14:paraId="0F6B147F" w14:textId="77777777" w:rsidR="00E27D68" w:rsidRDefault="00E27D68" w:rsidP="00E27D68">
      <w:pPr>
        <w:pStyle w:val="Bodytext0"/>
        <w:tabs>
          <w:tab w:val="center" w:pos="4622"/>
          <w:tab w:val="left" w:pos="5064"/>
        </w:tabs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0BF2FF" wp14:editId="3B7609FD">
                <wp:simplePos x="0" y="0"/>
                <wp:positionH relativeFrom="column">
                  <wp:posOffset>1402080</wp:posOffset>
                </wp:positionH>
                <wp:positionV relativeFrom="paragraph">
                  <wp:posOffset>210185</wp:posOffset>
                </wp:positionV>
                <wp:extent cx="1074420" cy="647700"/>
                <wp:effectExtent l="0" t="38100" r="49530" b="190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74420" cy="647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3C881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10.4pt;margin-top:16.55pt;width:84.6pt;height:51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cs="Arial"/>
          <w:b/>
        </w:rPr>
        <w:tab/>
      </w:r>
    </w:p>
    <w:p w14:paraId="19FDFCC5" w14:textId="77777777" w:rsidR="00E27D68" w:rsidRDefault="00E27D68" w:rsidP="00E27D68">
      <w:pPr>
        <w:pStyle w:val="Bodytext0"/>
        <w:tabs>
          <w:tab w:val="center" w:pos="4622"/>
          <w:tab w:val="left" w:pos="5064"/>
        </w:tabs>
        <w:ind w:left="0"/>
        <w:rPr>
          <w:rFonts w:cs="Arial"/>
          <w:b/>
        </w:rPr>
      </w:pPr>
      <w:r>
        <w:rPr>
          <w:rFonts w:cs="Arial"/>
          <w:b/>
        </w:rPr>
        <w:tab/>
      </w:r>
    </w:p>
    <w:p w14:paraId="3FD6C09F" w14:textId="77777777" w:rsidR="00E27D68" w:rsidRDefault="00E27D68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6A083A" wp14:editId="10CA6055">
                <wp:simplePos x="0" y="0"/>
                <wp:positionH relativeFrom="column">
                  <wp:posOffset>1516380</wp:posOffset>
                </wp:positionH>
                <wp:positionV relativeFrom="paragraph">
                  <wp:posOffset>454025</wp:posOffset>
                </wp:positionV>
                <wp:extent cx="1112520" cy="45720"/>
                <wp:effectExtent l="0" t="76200" r="11430" b="495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12520" cy="457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50EB9" id="Straight Arrow Connector 31" o:spid="_x0000_s1026" type="#_x0000_t32" style="position:absolute;margin-left:119.4pt;margin-top:35.75pt;width:87.6pt;height:3.6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E4664" wp14:editId="703F35EE">
                <wp:simplePos x="0" y="0"/>
                <wp:positionH relativeFrom="column">
                  <wp:posOffset>1333500</wp:posOffset>
                </wp:positionH>
                <wp:positionV relativeFrom="paragraph">
                  <wp:posOffset>690245</wp:posOffset>
                </wp:positionV>
                <wp:extent cx="1097280" cy="876300"/>
                <wp:effectExtent l="0" t="0" r="83820" b="571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7280" cy="876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AAA39" id="Straight Arrow Connector 32" o:spid="_x0000_s1026" type="#_x0000_t32" style="position:absolute;margin-left:105pt;margin-top:54.35pt;width:86.4pt;height:6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04CFDD" wp14:editId="07A73A6A">
                <wp:simplePos x="0" y="0"/>
                <wp:positionH relativeFrom="column">
                  <wp:posOffset>2537460</wp:posOffset>
                </wp:positionH>
                <wp:positionV relativeFrom="paragraph">
                  <wp:posOffset>202565</wp:posOffset>
                </wp:positionV>
                <wp:extent cx="1584960" cy="838200"/>
                <wp:effectExtent l="0" t="0" r="15240" b="1905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8382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8E6520" w14:textId="7DF273A1" w:rsidR="00E27D68" w:rsidRPr="00E27D68" w:rsidRDefault="00E27D68" w:rsidP="00E27D68">
                            <w:pPr>
                              <w:jc w:val="center"/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>Make Hotel Boo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04CFDD" id="Oval 26" o:spid="_x0000_s1027" style="position:absolute;margin-left:199.8pt;margin-top:15.95pt;width:124.8pt;height:6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" filled="f" strokecolor="#1f3763 [1604]" strokeweight="1pt">
                <v:stroke joinstyle="miter"/>
                <v:textbox>
                  <w:txbxContent>
                    <w:p w14:paraId="138E6520" w14:textId="7DF273A1" w:rsidR="00E27D68" w:rsidRPr="00E27D68" w:rsidRDefault="00E27D68" w:rsidP="00E27D68">
                      <w:pPr>
                        <w:jc w:val="center"/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>Make Hotel Bookin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cs="Arial"/>
          <w:b/>
        </w:rPr>
        <w:t xml:space="preserve">                      </w:t>
      </w:r>
      <w:r>
        <w:rPr>
          <w:rFonts w:eastAsiaTheme="majorEastAsia"/>
          <w:noProof/>
        </w:rPr>
        <w:drawing>
          <wp:inline distT="0" distB="0" distL="0" distR="0" wp14:anchorId="3578A1EA" wp14:editId="6FE86AB1">
            <wp:extent cx="914400" cy="914400"/>
            <wp:effectExtent l="0" t="0" r="0" b="0"/>
            <wp:docPr id="16" name="Graphic 16" descr="Man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Man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8704D" w14:textId="77777777" w:rsidR="00E27D68" w:rsidRDefault="00E27D68" w:rsidP="00E27D68">
      <w:pPr>
        <w:pStyle w:val="Bodytext0"/>
        <w:ind w:left="0"/>
        <w:rPr>
          <w:rFonts w:cs="Arial"/>
          <w:b/>
        </w:rPr>
      </w:pPr>
      <w:r>
        <w:rPr>
          <w:rFonts w:cs="Arial"/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51FC97" wp14:editId="5E540319">
                <wp:simplePos x="0" y="0"/>
                <wp:positionH relativeFrom="column">
                  <wp:posOffset>2476500</wp:posOffset>
                </wp:positionH>
                <wp:positionV relativeFrom="paragraph">
                  <wp:posOffset>95885</wp:posOffset>
                </wp:positionV>
                <wp:extent cx="1767840" cy="952500"/>
                <wp:effectExtent l="0" t="0" r="2286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7840" cy="952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1C8AAA" w14:textId="0A39C163" w:rsidR="00E27D68" w:rsidRPr="001251B2" w:rsidRDefault="00E27D68" w:rsidP="00E27D68">
                            <w:pPr>
                              <w:jc w:val="center"/>
                              <w:rPr>
                                <w:color w:val="000000" w:themeColor="text1"/>
                                <w:lang w:val="en-IN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IN"/>
                              </w:rPr>
                              <w:t>View All hotels book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51FC97" id="Oval 28" o:spid="_x0000_s1028" style="position:absolute;margin-left:195pt;margin-top:7.55pt;width:139.2pt;height: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" filled="f" strokecolor="#1f3763 [1604]" strokeweight="1pt">
                <v:stroke joinstyle="miter"/>
                <v:textbox>
                  <w:txbxContent>
                    <w:p w14:paraId="621C8AAA" w14:textId="0A39C163" w:rsidR="00E27D68" w:rsidRPr="001251B2" w:rsidRDefault="00E27D68" w:rsidP="00E27D68">
                      <w:pPr>
                        <w:jc w:val="center"/>
                        <w:rPr>
                          <w:color w:val="000000" w:themeColor="text1"/>
                          <w:lang w:val="en-IN"/>
                        </w:rPr>
                      </w:pPr>
                      <w:r>
                        <w:rPr>
                          <w:color w:val="000000" w:themeColor="text1"/>
                          <w:lang w:val="en-IN"/>
                        </w:rPr>
                        <w:t>View All hotels booked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cs="Arial"/>
          <w:b/>
        </w:rPr>
        <w:t xml:space="preserve">             </w:t>
      </w:r>
    </w:p>
    <w:p w14:paraId="1685B5F5" w14:textId="0D8F6233" w:rsidR="00052550" w:rsidRDefault="00444A93" w:rsidP="00C258F2">
      <w:pPr>
        <w:pStyle w:val="Bodytext0"/>
        <w:ind w:left="0"/>
        <w:rPr>
          <w:rFonts w:cs="Arial"/>
          <w:b/>
        </w:rPr>
      </w:pPr>
      <w:r>
        <w:rPr>
          <w:rFonts w:cs="Arial"/>
          <w:b/>
        </w:rPr>
        <w:lastRenderedPageBreak/>
        <w:t xml:space="preserve">              </w:t>
      </w:r>
      <w:r w:rsidR="00C258F2">
        <w:rPr>
          <w:rFonts w:cs="Arial"/>
          <w:b/>
        </w:rPr>
        <w:t>Flow Diagram</w:t>
      </w:r>
    </w:p>
    <w:p w14:paraId="50B6FCA4" w14:textId="17070FAC" w:rsidR="00C258F2" w:rsidRDefault="00C258F2" w:rsidP="00C258F2">
      <w:pPr>
        <w:pStyle w:val="Bodytext0"/>
        <w:ind w:left="0"/>
        <w:rPr>
          <w:rFonts w:cs="Arial"/>
          <w:b/>
        </w:rPr>
      </w:pPr>
    </w:p>
    <w:p w14:paraId="2DF83A6A" w14:textId="77777777" w:rsidR="00C258F2" w:rsidRDefault="00C258F2" w:rsidP="00C258F2">
      <w:pPr>
        <w:pStyle w:val="Bodytext0"/>
        <w:ind w:left="0"/>
      </w:pPr>
      <w:r w:rsidRPr="00CB430F">
        <w:rPr>
          <w:rFonts w:eastAsia="Helvetica" w:cs="Arial"/>
          <w:b/>
          <w:bCs/>
          <w:noProof/>
          <w:lang w:bidi="hi-IN"/>
        </w:rPr>
        <w:drawing>
          <wp:inline distT="0" distB="0" distL="0" distR="0" wp14:anchorId="26E5BEEA" wp14:editId="2633CE14">
            <wp:extent cx="4114800" cy="1504950"/>
            <wp:effectExtent l="0" t="0" r="0" b="0"/>
            <wp:docPr id="24" name="Diagram 2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04F10923" w14:textId="77777777" w:rsidR="00C258F2" w:rsidRDefault="00C258F2" w:rsidP="00C258F2">
      <w:pPr>
        <w:pStyle w:val="Bodytext0"/>
        <w:ind w:left="0"/>
      </w:pPr>
    </w:p>
    <w:p w14:paraId="22A242DC" w14:textId="3C9AC8BA" w:rsidR="00052550" w:rsidRDefault="00052550" w:rsidP="00052550">
      <w:pPr>
        <w:pStyle w:val="BodyText"/>
        <w:spacing w:before="1"/>
        <w:rPr>
          <w:b/>
          <w:sz w:val="9"/>
        </w:rPr>
      </w:pPr>
    </w:p>
    <w:p w14:paraId="6C411955" w14:textId="14C1C75D" w:rsidR="00F8046C" w:rsidRPr="002635EA" w:rsidRDefault="00F8046C" w:rsidP="008555ED">
      <w:pPr>
        <w:pStyle w:val="Bodytext0"/>
        <w:ind w:left="0"/>
        <w:jc w:val="both"/>
        <w:rPr>
          <w:rFonts w:cs="Arial"/>
          <w:sz w:val="22"/>
        </w:rPr>
      </w:pPr>
    </w:p>
    <w:p w14:paraId="5D7C42B0" w14:textId="737BA534" w:rsidR="00F8046C" w:rsidRDefault="00F8046C"/>
    <w:p w14:paraId="3A30CF69" w14:textId="52593A1B" w:rsidR="0019124D" w:rsidRDefault="006A6ACC" w:rsidP="00DF790E">
      <w:pPr>
        <w:pStyle w:val="Heading1"/>
        <w:tabs>
          <w:tab w:val="clear" w:pos="5310"/>
          <w:tab w:val="num" w:pos="720"/>
        </w:tabs>
        <w:ind w:hanging="4950"/>
        <w:rPr>
          <w:rFonts w:eastAsiaTheme="majorEastAsia" w:cs="Arial"/>
        </w:rPr>
      </w:pPr>
      <w:r>
        <w:rPr>
          <w:rFonts w:eastAsiaTheme="majorEastAsia" w:cs="Arial"/>
        </w:rPr>
        <w:t xml:space="preserve">Project Development </w:t>
      </w:r>
      <w:r w:rsidR="00F129D3">
        <w:rPr>
          <w:rFonts w:eastAsiaTheme="majorEastAsia" w:cs="Arial"/>
        </w:rPr>
        <w:t>Guidelines</w:t>
      </w:r>
    </w:p>
    <w:p w14:paraId="3CAECA0B" w14:textId="28075F6C" w:rsidR="00A029D6" w:rsidRDefault="00A029D6" w:rsidP="00A029D6">
      <w:pPr>
        <w:rPr>
          <w:rFonts w:eastAsiaTheme="majorEastAsia"/>
          <w:sz w:val="22"/>
          <w:szCs w:val="22"/>
        </w:rPr>
      </w:pPr>
      <w:r w:rsidRPr="00A029D6">
        <w:rPr>
          <w:rFonts w:eastAsiaTheme="majorEastAsia"/>
          <w:sz w:val="22"/>
          <w:szCs w:val="22"/>
        </w:rPr>
        <w:t>The project to be developed based on the below design considerations</w:t>
      </w:r>
    </w:p>
    <w:p w14:paraId="3DE479B7" w14:textId="77777777" w:rsidR="00947D77" w:rsidRPr="00A029D6" w:rsidRDefault="00947D77" w:rsidP="00A029D6">
      <w:pPr>
        <w:rPr>
          <w:rFonts w:eastAsiaTheme="majorEastAsia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F7722C" w14:paraId="1917F1C9" w14:textId="77777777" w:rsidTr="00F7722C">
        <w:tc>
          <w:tcPr>
            <w:tcW w:w="2425" w:type="dxa"/>
          </w:tcPr>
          <w:p w14:paraId="6E625A7D" w14:textId="5F5DD62B" w:rsidR="00F7722C" w:rsidRPr="00F7722C" w:rsidRDefault="00F7722C" w:rsidP="00A029D6">
            <w:pPr>
              <w:rPr>
                <w:rFonts w:eastAsiaTheme="majorEastAsia"/>
                <w:b/>
                <w:bCs/>
                <w:sz w:val="22"/>
                <w:szCs w:val="22"/>
              </w:rPr>
            </w:pPr>
            <w:r w:rsidRPr="00A029D6">
              <w:rPr>
                <w:rFonts w:eastAsiaTheme="majorEastAsia"/>
                <w:b/>
                <w:bCs/>
                <w:sz w:val="22"/>
                <w:szCs w:val="22"/>
              </w:rPr>
              <w:t>Backend Development</w:t>
            </w:r>
          </w:p>
        </w:tc>
        <w:tc>
          <w:tcPr>
            <w:tcW w:w="6925" w:type="dxa"/>
          </w:tcPr>
          <w:p w14:paraId="1EB86090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Rest APIs (Springboot/ASP.Net Core WebAPI to develop the services</w:t>
            </w:r>
          </w:p>
          <w:p w14:paraId="225D2924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Java/C# latest features</w:t>
            </w:r>
          </w:p>
          <w:p w14:paraId="6AFFFFB9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ORM with database</w:t>
            </w:r>
          </w:p>
          <w:p w14:paraId="7A025E81" w14:textId="0CFF0576" w:rsidR="00F7722C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Use Swagger to invoke APIs</w:t>
            </w:r>
          </w:p>
          <w:p w14:paraId="2B9BDFAA" w14:textId="27A8125F" w:rsidR="00496471" w:rsidRPr="00496471" w:rsidRDefault="00496471" w:rsidP="00047C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496471">
              <w:rPr>
                <w:rFonts w:ascii="Arial" w:eastAsiaTheme="majorEastAsia" w:hAnsi="Arial" w:cs="Arial"/>
              </w:rPr>
              <w:t>Use JWT for authentication in SpringBoot/WebApi. A Token must be generated using JWT. Tokens must expire after a definite time interval, and authorization must be handled accordingly based on token expiry</w:t>
            </w:r>
          </w:p>
          <w:p w14:paraId="2E812602" w14:textId="512059C9" w:rsidR="00496471" w:rsidRPr="00496471" w:rsidRDefault="00496471" w:rsidP="00A335E9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496471">
              <w:rPr>
                <w:rFonts w:ascii="Arial" w:eastAsiaTheme="majorEastAsia" w:hAnsi="Arial" w:cs="Arial"/>
              </w:rPr>
              <w:t>Implement Logging</w:t>
            </w:r>
          </w:p>
          <w:p w14:paraId="47F07645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API Versioning</w:t>
            </w:r>
          </w:p>
          <w:p w14:paraId="6EF61532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security to allow/disallow CRUD operations</w:t>
            </w:r>
          </w:p>
          <w:p w14:paraId="71982116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Message input/output format should be in JSON (Read the values from the property/input files, wherever applicable). Input/output format can be designed as per the discretion of the participant.</w:t>
            </w:r>
          </w:p>
          <w:p w14:paraId="743A47FE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Any error message or exception should be logged and should be user-readable (not technical)</w:t>
            </w:r>
          </w:p>
          <w:p w14:paraId="7AE8D6FA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Database connections and web service URLs should be configurable</w:t>
            </w:r>
          </w:p>
          <w:p w14:paraId="518C30D3" w14:textId="77777777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</w:rPr>
            </w:pPr>
            <w:r w:rsidRPr="00BD7B33">
              <w:rPr>
                <w:rFonts w:ascii="Arial" w:eastAsiaTheme="majorEastAsia" w:hAnsi="Arial" w:cs="Arial"/>
              </w:rPr>
              <w:t>Implement Unit Test Project for testing the API</w:t>
            </w:r>
          </w:p>
          <w:p w14:paraId="4E366D9D" w14:textId="0A3A002C" w:rsidR="00F7722C" w:rsidRPr="00BD7B33" w:rsidRDefault="00F7722C" w:rsidP="00496471">
            <w:pPr>
              <w:pStyle w:val="ListParagraph"/>
              <w:numPr>
                <w:ilvl w:val="0"/>
                <w:numId w:val="5"/>
              </w:numPr>
              <w:rPr>
                <w:rFonts w:ascii="Arial" w:eastAsiaTheme="majorEastAsia" w:hAnsi="Arial" w:cs="Arial"/>
                <w:b/>
                <w:bCs/>
              </w:rPr>
            </w:pPr>
            <w:r w:rsidRPr="00BD7B33">
              <w:rPr>
                <w:rFonts w:ascii="Arial" w:eastAsiaTheme="majorEastAsia" w:hAnsi="Arial" w:cs="Arial"/>
              </w:rPr>
              <w:t>Follow Coding Standards</w:t>
            </w:r>
          </w:p>
        </w:tc>
      </w:tr>
      <w:tr w:rsidR="00F7722C" w14:paraId="1E4A4714" w14:textId="77777777" w:rsidTr="00F7722C">
        <w:tc>
          <w:tcPr>
            <w:tcW w:w="2425" w:type="dxa"/>
          </w:tcPr>
          <w:p w14:paraId="2BD9B9FB" w14:textId="77777777" w:rsidR="00F7722C" w:rsidRPr="00A029D6" w:rsidRDefault="00F7722C" w:rsidP="00F7722C">
            <w:pPr>
              <w:rPr>
                <w:sz w:val="22"/>
                <w:szCs w:val="22"/>
              </w:rPr>
            </w:pPr>
            <w:r w:rsidRPr="00A029D6">
              <w:rPr>
                <w:b/>
                <w:bCs/>
                <w:sz w:val="22"/>
                <w:szCs w:val="22"/>
              </w:rPr>
              <w:lastRenderedPageBreak/>
              <w:t>Frontend Development</w:t>
            </w:r>
          </w:p>
          <w:p w14:paraId="46A36604" w14:textId="77777777" w:rsidR="00F7722C" w:rsidRPr="00F7722C" w:rsidRDefault="00F7722C" w:rsidP="00A029D6">
            <w:pPr>
              <w:rPr>
                <w:rFonts w:eastAsiaTheme="majorEastAsia"/>
                <w:b/>
                <w:bCs/>
                <w:sz w:val="22"/>
                <w:szCs w:val="22"/>
              </w:rPr>
            </w:pPr>
          </w:p>
        </w:tc>
        <w:tc>
          <w:tcPr>
            <w:tcW w:w="6925" w:type="dxa"/>
          </w:tcPr>
          <w:p w14:paraId="799EC1D5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Use Angular/React to develop the UI</w:t>
            </w:r>
          </w:p>
          <w:p w14:paraId="5A7F0715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Forms, databinding, validations</w:t>
            </w:r>
          </w:p>
          <w:p w14:paraId="563F9076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Routing and navigations</w:t>
            </w:r>
          </w:p>
          <w:p w14:paraId="5F95E4EB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Use JavaScript to enhance functionalities</w:t>
            </w:r>
          </w:p>
          <w:p w14:paraId="147BF459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Implement External and Custom JavaScript files</w:t>
            </w:r>
          </w:p>
          <w:p w14:paraId="7259C02A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 xml:space="preserve">Implement Typescript for Functions, Operators. </w:t>
            </w:r>
          </w:p>
          <w:p w14:paraId="782DF02F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Any error message or exception should be logged and should be user-readable (and not technical)</w:t>
            </w:r>
          </w:p>
          <w:p w14:paraId="15642EB1" w14:textId="77777777" w:rsidR="00F7722C" w:rsidRPr="00E601F7" w:rsidRDefault="00F7722C" w:rsidP="00DF790E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</w:rPr>
            </w:pPr>
            <w:r w:rsidRPr="00E601F7">
              <w:rPr>
                <w:rFonts w:ascii="Arial" w:hAnsi="Arial" w:cs="Arial"/>
              </w:rPr>
              <w:t>Follow coding standards</w:t>
            </w:r>
          </w:p>
          <w:p w14:paraId="058D7190" w14:textId="49213EE0" w:rsidR="00F7722C" w:rsidRPr="00E601F7" w:rsidRDefault="00F7722C" w:rsidP="00E601F7">
            <w:pPr>
              <w:pStyle w:val="ListParagraph"/>
              <w:numPr>
                <w:ilvl w:val="0"/>
                <w:numId w:val="6"/>
              </w:numPr>
            </w:pPr>
            <w:r w:rsidRPr="00E601F7">
              <w:rPr>
                <w:rFonts w:ascii="Arial" w:hAnsi="Arial" w:cs="Arial"/>
              </w:rPr>
              <w:t>Follow Standard project structure</w:t>
            </w:r>
          </w:p>
        </w:tc>
      </w:tr>
    </w:tbl>
    <w:p w14:paraId="7E04EDDE" w14:textId="0FE3ABAF" w:rsidR="00A029D6" w:rsidRDefault="00A029D6" w:rsidP="00DF790E">
      <w:pPr>
        <w:pStyle w:val="Heading1"/>
        <w:tabs>
          <w:tab w:val="clear" w:pos="5310"/>
          <w:tab w:val="num" w:pos="360"/>
        </w:tabs>
        <w:ind w:left="90"/>
        <w:rPr>
          <w:rFonts w:eastAsiaTheme="majorEastAsia" w:cs="Arial"/>
        </w:rPr>
      </w:pPr>
      <w:r>
        <w:rPr>
          <w:rFonts w:eastAsiaTheme="majorEastAsia" w:cs="Arial"/>
        </w:rPr>
        <w:t>Good to have implementation features</w:t>
      </w:r>
    </w:p>
    <w:p w14:paraId="1BFE830A" w14:textId="5F5B4D39" w:rsidR="00D0404F" w:rsidRPr="00F2695E" w:rsidRDefault="00374854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Generate</w:t>
      </w:r>
      <w:r w:rsidR="00643E0A">
        <w:rPr>
          <w:rFonts w:ascii="Arial" w:eastAsiaTheme="majorEastAsia" w:hAnsi="Arial" w:cs="Arial"/>
        </w:rPr>
        <w:t xml:space="preserve"> a</w:t>
      </w:r>
      <w:r w:rsidRPr="00F2695E">
        <w:rPr>
          <w:rFonts w:ascii="Arial" w:eastAsiaTheme="majorEastAsia" w:hAnsi="Arial" w:cs="Arial"/>
        </w:rPr>
        <w:t xml:space="preserve"> SonarQube report and fix the required vulnerability</w:t>
      </w:r>
    </w:p>
    <w:p w14:paraId="7F78AF32" w14:textId="114F743E" w:rsidR="00E92A0A" w:rsidRPr="00F2695E" w:rsidRDefault="00E92A0A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Use</w:t>
      </w:r>
      <w:r w:rsidR="00643E0A">
        <w:rPr>
          <w:rFonts w:ascii="Arial" w:eastAsiaTheme="majorEastAsia" w:hAnsi="Arial" w:cs="Arial"/>
        </w:rPr>
        <w:t xml:space="preserve"> the</w:t>
      </w:r>
      <w:r w:rsidRPr="00F2695E">
        <w:rPr>
          <w:rFonts w:ascii="Arial" w:eastAsiaTheme="majorEastAsia" w:hAnsi="Arial" w:cs="Arial"/>
        </w:rPr>
        <w:t xml:space="preserve"> Moq framework as applicable</w:t>
      </w:r>
    </w:p>
    <w:p w14:paraId="04F32985" w14:textId="7B767D40" w:rsidR="00CE0400" w:rsidRPr="00F2695E" w:rsidRDefault="00F13147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>
        <w:rPr>
          <w:rFonts w:ascii="Arial" w:eastAsiaTheme="majorEastAsia" w:hAnsi="Arial" w:cs="Arial"/>
        </w:rPr>
        <w:t>Create</w:t>
      </w:r>
      <w:r w:rsidR="00643E0A">
        <w:rPr>
          <w:rFonts w:ascii="Arial" w:eastAsiaTheme="majorEastAsia" w:hAnsi="Arial" w:cs="Arial"/>
        </w:rPr>
        <w:t xml:space="preserve"> a</w:t>
      </w:r>
      <w:r>
        <w:rPr>
          <w:rFonts w:ascii="Arial" w:eastAsiaTheme="majorEastAsia" w:hAnsi="Arial" w:cs="Arial"/>
        </w:rPr>
        <w:t xml:space="preserve"> Docker image for</w:t>
      </w:r>
      <w:r w:rsidR="00CE0400" w:rsidRPr="00F2695E">
        <w:rPr>
          <w:rFonts w:ascii="Arial" w:eastAsiaTheme="majorEastAsia" w:hAnsi="Arial" w:cs="Arial"/>
        </w:rPr>
        <w:t xml:space="preserve"> </w:t>
      </w:r>
      <w:r w:rsidR="00CF6BFE">
        <w:rPr>
          <w:rFonts w:ascii="Arial" w:eastAsiaTheme="majorEastAsia" w:hAnsi="Arial" w:cs="Arial"/>
        </w:rPr>
        <w:t xml:space="preserve">the </w:t>
      </w:r>
      <w:r w:rsidR="00CE0400" w:rsidRPr="00F2695E">
        <w:rPr>
          <w:rFonts w:ascii="Arial" w:eastAsiaTheme="majorEastAsia" w:hAnsi="Arial" w:cs="Arial"/>
        </w:rPr>
        <w:t>frontend and backend of the application</w:t>
      </w:r>
      <w:r w:rsidR="00374854" w:rsidRPr="00F2695E">
        <w:rPr>
          <w:rFonts w:ascii="Arial" w:eastAsiaTheme="majorEastAsia" w:hAnsi="Arial" w:cs="Arial"/>
        </w:rPr>
        <w:t xml:space="preserve"> </w:t>
      </w:r>
    </w:p>
    <w:p w14:paraId="4FBC460E" w14:textId="6D592DDD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Implement design patterns</w:t>
      </w:r>
    </w:p>
    <w:p w14:paraId="48D0B223" w14:textId="44F7D85B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Deploy the docker image in AWS EC2 or Azure VM</w:t>
      </w:r>
    </w:p>
    <w:p w14:paraId="3D5327F8" w14:textId="1D8A92F3" w:rsidR="00F2695E" w:rsidRPr="00F2695E" w:rsidRDefault="00F2695E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 xml:space="preserve">Build the application using </w:t>
      </w:r>
      <w:r w:rsidR="00B90ACF">
        <w:rPr>
          <w:rFonts w:ascii="Arial" w:eastAsiaTheme="majorEastAsia" w:hAnsi="Arial" w:cs="Arial"/>
        </w:rPr>
        <w:t xml:space="preserve">the </w:t>
      </w:r>
      <w:r w:rsidRPr="00F2695E">
        <w:rPr>
          <w:rFonts w:ascii="Arial" w:eastAsiaTheme="majorEastAsia" w:hAnsi="Arial" w:cs="Arial"/>
        </w:rPr>
        <w:t>AWS/Azure CI/CD pipeline. Trigger a CI/CD pipeline when code is checked-in to GIT. The check-in process should trigger unit tests with mocked dependencies</w:t>
      </w:r>
    </w:p>
    <w:p w14:paraId="7392E771" w14:textId="1CCA1004" w:rsidR="002201AB" w:rsidRPr="00F2695E" w:rsidRDefault="002201AB" w:rsidP="00F2695E">
      <w:pPr>
        <w:pStyle w:val="ListParagraph"/>
        <w:numPr>
          <w:ilvl w:val="0"/>
          <w:numId w:val="7"/>
        </w:numPr>
        <w:rPr>
          <w:rFonts w:ascii="Arial" w:eastAsiaTheme="majorEastAsia" w:hAnsi="Arial" w:cs="Arial"/>
        </w:rPr>
      </w:pPr>
      <w:r w:rsidRPr="00F2695E">
        <w:rPr>
          <w:rFonts w:ascii="Arial" w:eastAsiaTheme="majorEastAsia" w:hAnsi="Arial" w:cs="Arial"/>
        </w:rPr>
        <w:t>Use AWS RDS or Azure SQL DB to store the data</w:t>
      </w:r>
    </w:p>
    <w:p w14:paraId="3A940213" w14:textId="77777777" w:rsidR="00A029D6" w:rsidRPr="00A029D6" w:rsidRDefault="00A029D6" w:rsidP="00A029D6">
      <w:pPr>
        <w:rPr>
          <w:rFonts w:eastAsiaTheme="majorEastAsia"/>
        </w:rPr>
      </w:pPr>
    </w:p>
    <w:p w14:paraId="42A87CAF" w14:textId="77777777" w:rsidR="00846E9F" w:rsidRDefault="00846E9F"/>
    <w:sectPr w:rsidR="00846E9F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87CB9" w14:textId="77777777" w:rsidR="000022F0" w:rsidRDefault="000022F0" w:rsidP="00F8046C">
      <w:pPr>
        <w:spacing w:before="0" w:after="0" w:line="240" w:lineRule="auto"/>
      </w:pPr>
      <w:r>
        <w:separator/>
      </w:r>
    </w:p>
  </w:endnote>
  <w:endnote w:type="continuationSeparator" w:id="0">
    <w:p w14:paraId="3808AA8C" w14:textId="77777777" w:rsidR="000022F0" w:rsidRDefault="000022F0" w:rsidP="00F804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028CF" w14:textId="25080CE7" w:rsidR="00F8046C" w:rsidRDefault="00F8046C" w:rsidP="00F8046C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20E07605" wp14:editId="07C1F6CE">
              <wp:simplePos x="0" y="0"/>
              <wp:positionH relativeFrom="page">
                <wp:posOffset>154940</wp:posOffset>
              </wp:positionH>
              <wp:positionV relativeFrom="page">
                <wp:posOffset>9701530</wp:posOffset>
              </wp:positionV>
              <wp:extent cx="2760980" cy="193675"/>
              <wp:effectExtent l="0" t="0" r="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0980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45140E8" w14:textId="77777777" w:rsidR="00F8046C" w:rsidRDefault="00F8046C" w:rsidP="00F8046C">
                          <w:pPr>
                            <w:spacing w:before="18"/>
                            <w:ind w:left="20"/>
                            <w:rPr>
                              <w:rFonts w:ascii="Tahoma" w:hAnsi="Tahoma"/>
                            </w:rPr>
                          </w:pPr>
                          <w:r>
                            <w:rPr>
                              <w:rFonts w:ascii="Tahoma" w:hAnsi="Tahoma"/>
                              <w:color w:val="0D0D0D"/>
                            </w:rPr>
                            <w:t>©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8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Hexaware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Technologies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Limited.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6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All</w:t>
                          </w:r>
                          <w:r>
                            <w:rPr>
                              <w:rFonts w:ascii="Tahoma" w:hAnsi="Tahoma"/>
                              <w:color w:val="0D0D0D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rFonts w:ascii="Tahoma" w:hAnsi="Tahoma"/>
                              <w:color w:val="0D0D0D"/>
                            </w:rPr>
                            <w:t>right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E07605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6" type="#_x0000_t202" style="position:absolute;margin-left:12.2pt;margin-top:763.9pt;width:217.4pt;height:15.2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" filled="f" stroked="f">
              <v:textbox inset="0,0,0,0">
                <w:txbxContent>
                  <w:p w14:paraId="245140E8" w14:textId="77777777" w:rsidR="00F8046C" w:rsidRDefault="00F8046C" w:rsidP="00F8046C">
                    <w:pPr>
                      <w:spacing w:before="18"/>
                      <w:ind w:left="20"/>
                      <w:rPr>
                        <w:rFonts w:ascii="Tahoma" w:hAnsi="Tahoma"/>
                      </w:rPr>
                    </w:pPr>
                    <w:r>
                      <w:rPr>
                        <w:rFonts w:ascii="Tahoma" w:hAnsi="Tahoma"/>
                        <w:color w:val="0D0D0D"/>
                      </w:rPr>
                      <w:t>©</w:t>
                    </w:r>
                    <w:r>
                      <w:rPr>
                        <w:rFonts w:ascii="Tahoma" w:hAnsi="Tahoma"/>
                        <w:color w:val="0D0D0D"/>
                        <w:spacing w:val="-8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Hexaware</w:t>
                    </w:r>
                    <w:r>
                      <w:rPr>
                        <w:rFonts w:ascii="Tahoma" w:hAnsi="Tahoma"/>
                        <w:color w:val="0D0D0D"/>
                        <w:spacing w:val="-6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Technologies</w:t>
                    </w:r>
                    <w:r>
                      <w:rPr>
                        <w:rFonts w:ascii="Tahoma" w:hAnsi="Tahoma"/>
                        <w:color w:val="0D0D0D"/>
                        <w:spacing w:val="-7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Limited.</w:t>
                    </w:r>
                    <w:r>
                      <w:rPr>
                        <w:rFonts w:ascii="Tahoma" w:hAnsi="Tahoma"/>
                        <w:color w:val="0D0D0D"/>
                        <w:spacing w:val="-6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All</w:t>
                    </w:r>
                    <w:r>
                      <w:rPr>
                        <w:rFonts w:ascii="Tahoma" w:hAnsi="Tahoma"/>
                        <w:color w:val="0D0D0D"/>
                        <w:spacing w:val="-7"/>
                      </w:rPr>
                      <w:t xml:space="preserve"> </w:t>
                    </w:r>
                    <w:r>
                      <w:rPr>
                        <w:rFonts w:ascii="Tahoma" w:hAnsi="Tahoma"/>
                        <w:color w:val="0D0D0D"/>
                      </w:rPr>
                      <w:t>right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1" locked="0" layoutInCell="1" allowOverlap="1" wp14:anchorId="5E1C575C" wp14:editId="6160CEE4">
              <wp:simplePos x="0" y="0"/>
              <wp:positionH relativeFrom="page">
                <wp:posOffset>6346825</wp:posOffset>
              </wp:positionH>
              <wp:positionV relativeFrom="page">
                <wp:posOffset>9711690</wp:posOffset>
              </wp:positionV>
              <wp:extent cx="1282065" cy="193675"/>
              <wp:effectExtent l="0" t="0" r="0" b="0"/>
              <wp:wrapNone/>
              <wp:docPr id="10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82065" cy="1936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EC0D34" w14:textId="77777777" w:rsidR="00F8046C" w:rsidRDefault="00000000" w:rsidP="00F8046C">
                          <w:pPr>
                            <w:spacing w:before="18"/>
                            <w:ind w:left="20"/>
                            <w:rPr>
                              <w:rFonts w:ascii="Tahoma"/>
                            </w:rPr>
                          </w:pPr>
                          <w:hyperlink r:id="rId1">
                            <w:r w:rsidR="00F8046C">
                              <w:rPr>
                                <w:rFonts w:ascii="Tahoma"/>
                                <w:color w:val="0D0D0D"/>
                              </w:rPr>
                              <w:t>www.hexaware.com</w:t>
                            </w:r>
                          </w:hyperlink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E1C575C" id="Text Box 10" o:spid="_x0000_s1027" type="#_x0000_t202" style="position:absolute;margin-left:499.75pt;margin-top:764.7pt;width:100.95pt;height:15.25pt;z-index:-251639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" filled="f" stroked="f">
              <v:textbox inset="0,0,0,0">
                <w:txbxContent>
                  <w:p w14:paraId="49EC0D34" w14:textId="77777777" w:rsidR="00F8046C" w:rsidRDefault="00000000" w:rsidP="00F8046C">
                    <w:pPr>
                      <w:spacing w:before="18"/>
                      <w:ind w:left="20"/>
                      <w:rPr>
                        <w:rFonts w:ascii="Tahoma"/>
                      </w:rPr>
                    </w:pPr>
                    <w:hyperlink r:id="rId2">
                      <w:r w:rsidR="00F8046C">
                        <w:rPr>
                          <w:rFonts w:ascii="Tahoma"/>
                          <w:color w:val="0D0D0D"/>
                        </w:rPr>
                        <w:t>www.hexaware.com</w:t>
                      </w:r>
                    </w:hyperlink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1" locked="0" layoutInCell="1" allowOverlap="1" wp14:anchorId="00505172" wp14:editId="30A545F8">
              <wp:simplePos x="0" y="0"/>
              <wp:positionH relativeFrom="page">
                <wp:posOffset>4265295</wp:posOffset>
              </wp:positionH>
              <wp:positionV relativeFrom="page">
                <wp:posOffset>9729470</wp:posOffset>
              </wp:positionV>
              <wp:extent cx="135890" cy="147955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5890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FB2018" w14:textId="77777777" w:rsidR="00F8046C" w:rsidRDefault="00F8046C" w:rsidP="00F8046C">
                          <w:pPr>
                            <w:spacing w:before="18"/>
                            <w:ind w:left="60"/>
                            <w:rPr>
                              <w:rFonts w:ascii="Tahoma"/>
                              <w:b/>
                              <w:sz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Tahoma"/>
                              <w:b/>
                              <w:color w:val="0D0D0D"/>
                              <w:w w:val="91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Fonts w:ascii="Tahoma"/>
                              <w:b/>
                              <w:noProof/>
                              <w:color w:val="0D0D0D"/>
                              <w:w w:val="91"/>
                              <w:sz w:val="16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505172" id="Text Box 9" o:spid="_x0000_s1028" type="#_x0000_t202" style="position:absolute;margin-left:335.85pt;margin-top:766.1pt;width:10.7pt;height:11.65pt;z-index:-2516387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" filled="f" stroked="f">
              <v:textbox inset="0,0,0,0">
                <w:txbxContent>
                  <w:p w14:paraId="04FB2018" w14:textId="77777777" w:rsidR="00F8046C" w:rsidRDefault="00F8046C" w:rsidP="00F8046C">
                    <w:pPr>
                      <w:spacing w:before="18"/>
                      <w:ind w:left="60"/>
                      <w:rPr>
                        <w:rFonts w:ascii="Tahoma"/>
                        <w:b/>
                        <w:sz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Tahoma"/>
                        <w:b/>
                        <w:color w:val="0D0D0D"/>
                        <w:w w:val="91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rPr>
                        <w:rFonts w:ascii="Tahoma"/>
                        <w:b/>
                        <w:noProof/>
                        <w:color w:val="0D0D0D"/>
                        <w:w w:val="91"/>
                        <w:sz w:val="16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14:paraId="48DD71C3" w14:textId="3FF7EB3B" w:rsidR="00F8046C" w:rsidRDefault="00F8046C">
    <w:pPr>
      <w:pStyle w:val="Footer"/>
    </w:pPr>
  </w:p>
  <w:p w14:paraId="1AD67AA3" w14:textId="77777777" w:rsidR="00F8046C" w:rsidRDefault="00F80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90DE9" w14:textId="77777777" w:rsidR="000022F0" w:rsidRDefault="000022F0" w:rsidP="00F8046C">
      <w:pPr>
        <w:spacing w:before="0" w:after="0" w:line="240" w:lineRule="auto"/>
      </w:pPr>
      <w:r>
        <w:separator/>
      </w:r>
    </w:p>
  </w:footnote>
  <w:footnote w:type="continuationSeparator" w:id="0">
    <w:p w14:paraId="70CABDF6" w14:textId="77777777" w:rsidR="000022F0" w:rsidRDefault="000022F0" w:rsidP="00F804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651A" w14:textId="573B3D1E" w:rsidR="00F8046C" w:rsidRDefault="00F8046C" w:rsidP="00F8046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16775A49" wp14:editId="7BCF6115">
          <wp:simplePos x="0" y="0"/>
          <wp:positionH relativeFrom="page">
            <wp:posOffset>49735</wp:posOffset>
          </wp:positionH>
          <wp:positionV relativeFrom="page">
            <wp:posOffset>13461</wp:posOffset>
          </wp:positionV>
          <wp:extent cx="115948" cy="115189"/>
          <wp:effectExtent l="0" t="0" r="0" b="0"/>
          <wp:wrapNone/>
          <wp:docPr id="13" name="image1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image1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15948" cy="11518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A7B33A5" wp14:editId="36394479">
              <wp:simplePos x="0" y="0"/>
              <wp:positionH relativeFrom="page">
                <wp:posOffset>678815</wp:posOffset>
              </wp:positionH>
              <wp:positionV relativeFrom="page">
                <wp:posOffset>24765</wp:posOffset>
              </wp:positionV>
              <wp:extent cx="120650" cy="295910"/>
              <wp:effectExtent l="0" t="0" r="0" b="0"/>
              <wp:wrapNone/>
              <wp:docPr id="8" name="Freeform: Shap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20650" cy="295910"/>
                      </a:xfrm>
                      <a:custGeom>
                        <a:avLst/>
                        <a:gdLst>
                          <a:gd name="T0" fmla="+- 0 1165 1069"/>
                          <a:gd name="T1" fmla="*/ T0 w 190"/>
                          <a:gd name="T2" fmla="+- 0 39 39"/>
                          <a:gd name="T3" fmla="*/ 39 h 466"/>
                          <a:gd name="T4" fmla="+- 0 1098 1069"/>
                          <a:gd name="T5" fmla="*/ T4 w 190"/>
                          <a:gd name="T6" fmla="+- 0 60 39"/>
                          <a:gd name="T7" fmla="*/ 60 h 466"/>
                          <a:gd name="T8" fmla="+- 0 1074 1069"/>
                          <a:gd name="T9" fmla="*/ T8 w 190"/>
                          <a:gd name="T10" fmla="+- 0 129 39"/>
                          <a:gd name="T11" fmla="*/ 129 h 466"/>
                          <a:gd name="T12" fmla="+- 0 1071 1069"/>
                          <a:gd name="T13" fmla="*/ T12 w 190"/>
                          <a:gd name="T14" fmla="+- 0 198 39"/>
                          <a:gd name="T15" fmla="*/ 198 h 466"/>
                          <a:gd name="T16" fmla="+- 0 1069 1069"/>
                          <a:gd name="T17" fmla="*/ T16 w 190"/>
                          <a:gd name="T18" fmla="+- 0 269 39"/>
                          <a:gd name="T19" fmla="*/ 269 h 466"/>
                          <a:gd name="T20" fmla="+- 0 1071 1069"/>
                          <a:gd name="T21" fmla="*/ T20 w 190"/>
                          <a:gd name="T22" fmla="+- 0 341 39"/>
                          <a:gd name="T23" fmla="*/ 341 h 466"/>
                          <a:gd name="T24" fmla="+- 0 1074 1069"/>
                          <a:gd name="T25" fmla="*/ T24 w 190"/>
                          <a:gd name="T26" fmla="+- 0 414 39"/>
                          <a:gd name="T27" fmla="*/ 414 h 466"/>
                          <a:gd name="T28" fmla="+- 0 1095 1069"/>
                          <a:gd name="T29" fmla="*/ T28 w 190"/>
                          <a:gd name="T30" fmla="+- 0 478 39"/>
                          <a:gd name="T31" fmla="*/ 478 h 466"/>
                          <a:gd name="T32" fmla="+- 0 1165 1069"/>
                          <a:gd name="T33" fmla="*/ T32 w 190"/>
                          <a:gd name="T34" fmla="+- 0 504 39"/>
                          <a:gd name="T35" fmla="*/ 504 h 466"/>
                          <a:gd name="T36" fmla="+- 0 1207 1069"/>
                          <a:gd name="T37" fmla="*/ T36 w 190"/>
                          <a:gd name="T38" fmla="+- 0 497 39"/>
                          <a:gd name="T39" fmla="*/ 497 h 466"/>
                          <a:gd name="T40" fmla="+- 0 1235 1069"/>
                          <a:gd name="T41" fmla="*/ T40 w 190"/>
                          <a:gd name="T42" fmla="+- 0 477 39"/>
                          <a:gd name="T43" fmla="*/ 477 h 466"/>
                          <a:gd name="T44" fmla="+- 0 1251 1069"/>
                          <a:gd name="T45" fmla="*/ T44 w 190"/>
                          <a:gd name="T46" fmla="+- 0 447 39"/>
                          <a:gd name="T47" fmla="*/ 447 h 466"/>
                          <a:gd name="T48" fmla="+- 0 1256 1069"/>
                          <a:gd name="T49" fmla="*/ T48 w 190"/>
                          <a:gd name="T50" fmla="+- 0 407 39"/>
                          <a:gd name="T51" fmla="*/ 407 h 466"/>
                          <a:gd name="T52" fmla="+- 0 1259 1069"/>
                          <a:gd name="T53" fmla="*/ T52 w 190"/>
                          <a:gd name="T54" fmla="+- 0 373 39"/>
                          <a:gd name="T55" fmla="*/ 373 h 466"/>
                          <a:gd name="T56" fmla="+- 0 1258 1069"/>
                          <a:gd name="T57" fmla="*/ T56 w 190"/>
                          <a:gd name="T58" fmla="+- 0 339 39"/>
                          <a:gd name="T59" fmla="*/ 339 h 466"/>
                          <a:gd name="T60" fmla="+- 0 1257 1069"/>
                          <a:gd name="T61" fmla="*/ T60 w 190"/>
                          <a:gd name="T62" fmla="+- 0 305 39"/>
                          <a:gd name="T63" fmla="*/ 305 h 466"/>
                          <a:gd name="T64" fmla="+- 0 1256 1069"/>
                          <a:gd name="T65" fmla="*/ T64 w 190"/>
                          <a:gd name="T66" fmla="+- 0 271 39"/>
                          <a:gd name="T67" fmla="*/ 271 h 466"/>
                          <a:gd name="T68" fmla="+- 0 1257 1069"/>
                          <a:gd name="T69" fmla="*/ T68 w 190"/>
                          <a:gd name="T70" fmla="+- 0 237 39"/>
                          <a:gd name="T71" fmla="*/ 237 h 466"/>
                          <a:gd name="T72" fmla="+- 0 1258 1069"/>
                          <a:gd name="T73" fmla="*/ T72 w 190"/>
                          <a:gd name="T74" fmla="+- 0 204 39"/>
                          <a:gd name="T75" fmla="*/ 204 h 466"/>
                          <a:gd name="T76" fmla="+- 0 1259 1069"/>
                          <a:gd name="T77" fmla="*/ T76 w 190"/>
                          <a:gd name="T78" fmla="+- 0 170 39"/>
                          <a:gd name="T79" fmla="*/ 170 h 466"/>
                          <a:gd name="T80" fmla="+- 0 1256 1069"/>
                          <a:gd name="T81" fmla="*/ T80 w 190"/>
                          <a:gd name="T82" fmla="+- 0 136 39"/>
                          <a:gd name="T83" fmla="*/ 136 h 466"/>
                          <a:gd name="T84" fmla="+- 0 1250 1069"/>
                          <a:gd name="T85" fmla="*/ T84 w 190"/>
                          <a:gd name="T86" fmla="+- 0 96 39"/>
                          <a:gd name="T87" fmla="*/ 96 h 466"/>
                          <a:gd name="T88" fmla="+- 0 1232 1069"/>
                          <a:gd name="T89" fmla="*/ T88 w 190"/>
                          <a:gd name="T90" fmla="+- 0 65 39"/>
                          <a:gd name="T91" fmla="*/ 65 h 466"/>
                          <a:gd name="T92" fmla="+- 0 1204 1069"/>
                          <a:gd name="T93" fmla="*/ T92 w 190"/>
                          <a:gd name="T94" fmla="+- 0 46 39"/>
                          <a:gd name="T95" fmla="*/ 46 h 466"/>
                          <a:gd name="T96" fmla="+- 0 1165 1069"/>
                          <a:gd name="T97" fmla="*/ T96 w 190"/>
                          <a:gd name="T98" fmla="+- 0 39 39"/>
                          <a:gd name="T99" fmla="*/ 39 h 466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</a:cxnLst>
                        <a:rect l="0" t="0" r="r" b="b"/>
                        <a:pathLst>
                          <a:path w="190" h="466">
                            <a:moveTo>
                              <a:pt x="96" y="0"/>
                            </a:moveTo>
                            <a:lnTo>
                              <a:pt x="29" y="21"/>
                            </a:lnTo>
                            <a:lnTo>
                              <a:pt x="5" y="90"/>
                            </a:lnTo>
                            <a:lnTo>
                              <a:pt x="2" y="159"/>
                            </a:lnTo>
                            <a:lnTo>
                              <a:pt x="0" y="230"/>
                            </a:lnTo>
                            <a:lnTo>
                              <a:pt x="2" y="302"/>
                            </a:lnTo>
                            <a:lnTo>
                              <a:pt x="5" y="375"/>
                            </a:lnTo>
                            <a:lnTo>
                              <a:pt x="26" y="439"/>
                            </a:lnTo>
                            <a:lnTo>
                              <a:pt x="96" y="465"/>
                            </a:lnTo>
                            <a:lnTo>
                              <a:pt x="138" y="458"/>
                            </a:lnTo>
                            <a:lnTo>
                              <a:pt x="166" y="438"/>
                            </a:lnTo>
                            <a:lnTo>
                              <a:pt x="182" y="408"/>
                            </a:lnTo>
                            <a:lnTo>
                              <a:pt x="187" y="368"/>
                            </a:lnTo>
                            <a:lnTo>
                              <a:pt x="190" y="334"/>
                            </a:lnTo>
                            <a:lnTo>
                              <a:pt x="189" y="300"/>
                            </a:lnTo>
                            <a:lnTo>
                              <a:pt x="188" y="266"/>
                            </a:lnTo>
                            <a:lnTo>
                              <a:pt x="187" y="232"/>
                            </a:lnTo>
                            <a:lnTo>
                              <a:pt x="188" y="198"/>
                            </a:lnTo>
                            <a:lnTo>
                              <a:pt x="189" y="165"/>
                            </a:lnTo>
                            <a:lnTo>
                              <a:pt x="190" y="131"/>
                            </a:lnTo>
                            <a:lnTo>
                              <a:pt x="187" y="97"/>
                            </a:lnTo>
                            <a:lnTo>
                              <a:pt x="181" y="57"/>
                            </a:lnTo>
                            <a:lnTo>
                              <a:pt x="163" y="26"/>
                            </a:lnTo>
                            <a:lnTo>
                              <a:pt x="135" y="7"/>
                            </a:lnTo>
                            <a:lnTo>
                              <a:pt x="96" y="0"/>
                            </a:lnTo>
                            <a:close/>
                          </a:path>
                        </a:pathLst>
                      </a:custGeom>
                      <a:solidFill>
                        <a:srgbClr val="EA2F2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5F87CFF" id="Freeform: Shape 8" o:spid="_x0000_s1026" style="position:absolute;margin-left:53.45pt;margin-top:1.95pt;width:9.5pt;height:23.3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90,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" path="m96,l29,21,5,90,2,159,,230r2,72l5,375r21,64l96,465r42,-7l166,438r16,-30l187,368r3,-34l189,300r-1,-34l187,232r1,-34l189,165r1,-34l187,97,181,57,163,26,135,7,96,xe" fillcolor="#ea2f2f" stroked="f">
              <v:path arrowok="t" o:connecttype="custom" o:connectlocs="60960,24765;18415,38100;3175,81915;1270,125730;0,170815;1270,216535;3175,262890;16510,303530;60960,320040;87630,315595;105410,302895;115570,283845;118745,258445;120650,236855;120015,215265;119380,193675;118745,172085;119380,150495;120015,129540;120650,107950;118745,86360;114935,60960;103505,41275;85725,29210;60960,24765" o:connectangles="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37933A9" wp14:editId="219AF2C5">
              <wp:simplePos x="0" y="0"/>
              <wp:positionH relativeFrom="page">
                <wp:posOffset>1256665</wp:posOffset>
              </wp:positionH>
              <wp:positionV relativeFrom="page">
                <wp:posOffset>26670</wp:posOffset>
              </wp:positionV>
              <wp:extent cx="595630" cy="291465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5630" cy="291465"/>
                        <a:chOff x="1979" y="42"/>
                        <a:chExt cx="938" cy="459"/>
                      </a:xfrm>
                    </wpg:grpSpPr>
                    <wps:wsp>
                      <wps:cNvPr id="6" name="Freeform 3"/>
                      <wps:cNvSpPr>
                        <a:spLocks/>
                      </wps:cNvSpPr>
                      <wps:spPr bwMode="auto">
                        <a:xfrm>
                          <a:off x="2539" y="42"/>
                          <a:ext cx="378" cy="459"/>
                        </a:xfrm>
                        <a:custGeom>
                          <a:avLst/>
                          <a:gdLst>
                            <a:gd name="T0" fmla="+- 0 2826 2540"/>
                            <a:gd name="T1" fmla="*/ T0 w 378"/>
                            <a:gd name="T2" fmla="+- 0 42 42"/>
                            <a:gd name="T3" fmla="*/ 42 h 459"/>
                            <a:gd name="T4" fmla="+- 0 2790 2540"/>
                            <a:gd name="T5" fmla="*/ T4 w 378"/>
                            <a:gd name="T6" fmla="+- 0 48 42"/>
                            <a:gd name="T7" fmla="*/ 48 h 459"/>
                            <a:gd name="T8" fmla="+- 0 2760 2540"/>
                            <a:gd name="T9" fmla="*/ T8 w 378"/>
                            <a:gd name="T10" fmla="+- 0 65 42"/>
                            <a:gd name="T11" fmla="*/ 65 h 459"/>
                            <a:gd name="T12" fmla="+- 0 2739 2540"/>
                            <a:gd name="T13" fmla="*/ T12 w 378"/>
                            <a:gd name="T14" fmla="+- 0 92 42"/>
                            <a:gd name="T15" fmla="*/ 92 h 459"/>
                            <a:gd name="T16" fmla="+- 0 2728 2540"/>
                            <a:gd name="T17" fmla="*/ T16 w 378"/>
                            <a:gd name="T18" fmla="+- 0 126 42"/>
                            <a:gd name="T19" fmla="*/ 126 h 459"/>
                            <a:gd name="T20" fmla="+- 0 2728 2540"/>
                            <a:gd name="T21" fmla="*/ T20 w 378"/>
                            <a:gd name="T22" fmla="+- 0 217 42"/>
                            <a:gd name="T23" fmla="*/ 217 h 459"/>
                            <a:gd name="T24" fmla="+- 0 2727 2540"/>
                            <a:gd name="T25" fmla="*/ T24 w 378"/>
                            <a:gd name="T26" fmla="+- 0 269 42"/>
                            <a:gd name="T27" fmla="*/ 269 h 459"/>
                            <a:gd name="T28" fmla="+- 0 2717 2540"/>
                            <a:gd name="T29" fmla="*/ T28 w 378"/>
                            <a:gd name="T30" fmla="+- 0 297 42"/>
                            <a:gd name="T31" fmla="*/ 297 h 459"/>
                            <a:gd name="T32" fmla="+- 0 2690 2540"/>
                            <a:gd name="T33" fmla="*/ T32 w 378"/>
                            <a:gd name="T34" fmla="+- 0 309 42"/>
                            <a:gd name="T35" fmla="*/ 309 h 459"/>
                            <a:gd name="T36" fmla="+- 0 2637 2540"/>
                            <a:gd name="T37" fmla="*/ T36 w 378"/>
                            <a:gd name="T38" fmla="+- 0 314 42"/>
                            <a:gd name="T39" fmla="*/ 314 h 459"/>
                            <a:gd name="T40" fmla="+- 0 2597 2540"/>
                            <a:gd name="T41" fmla="*/ T40 w 378"/>
                            <a:gd name="T42" fmla="+- 0 319 42"/>
                            <a:gd name="T43" fmla="*/ 319 h 459"/>
                            <a:gd name="T44" fmla="+- 0 2566 2540"/>
                            <a:gd name="T45" fmla="*/ T44 w 378"/>
                            <a:gd name="T46" fmla="+- 0 335 42"/>
                            <a:gd name="T47" fmla="*/ 335 h 459"/>
                            <a:gd name="T48" fmla="+- 0 2547 2540"/>
                            <a:gd name="T49" fmla="*/ T48 w 378"/>
                            <a:gd name="T50" fmla="+- 0 363 42"/>
                            <a:gd name="T51" fmla="*/ 363 h 459"/>
                            <a:gd name="T52" fmla="+- 0 2540 2540"/>
                            <a:gd name="T53" fmla="*/ T52 w 378"/>
                            <a:gd name="T54" fmla="+- 0 404 42"/>
                            <a:gd name="T55" fmla="*/ 404 h 459"/>
                            <a:gd name="T56" fmla="+- 0 2543 2540"/>
                            <a:gd name="T57" fmla="*/ T56 w 378"/>
                            <a:gd name="T58" fmla="+- 0 440 42"/>
                            <a:gd name="T59" fmla="*/ 440 h 459"/>
                            <a:gd name="T60" fmla="+- 0 2562 2540"/>
                            <a:gd name="T61" fmla="*/ T60 w 378"/>
                            <a:gd name="T62" fmla="+- 0 469 42"/>
                            <a:gd name="T63" fmla="*/ 469 h 459"/>
                            <a:gd name="T64" fmla="+- 0 2596 2540"/>
                            <a:gd name="T65" fmla="*/ T64 w 378"/>
                            <a:gd name="T66" fmla="+- 0 488 42"/>
                            <a:gd name="T67" fmla="*/ 488 h 459"/>
                            <a:gd name="T68" fmla="+- 0 2644 2540"/>
                            <a:gd name="T69" fmla="*/ T68 w 378"/>
                            <a:gd name="T70" fmla="+- 0 495 42"/>
                            <a:gd name="T71" fmla="*/ 495 h 459"/>
                            <a:gd name="T72" fmla="+- 0 2683 2540"/>
                            <a:gd name="T73" fmla="*/ T72 w 378"/>
                            <a:gd name="T74" fmla="+- 0 495 42"/>
                            <a:gd name="T75" fmla="*/ 495 h 459"/>
                            <a:gd name="T76" fmla="+- 0 2723 2540"/>
                            <a:gd name="T77" fmla="*/ T76 w 378"/>
                            <a:gd name="T78" fmla="+- 0 496 42"/>
                            <a:gd name="T79" fmla="*/ 496 h 459"/>
                            <a:gd name="T80" fmla="+- 0 2764 2540"/>
                            <a:gd name="T81" fmla="*/ T80 w 378"/>
                            <a:gd name="T82" fmla="+- 0 497 42"/>
                            <a:gd name="T83" fmla="*/ 497 h 459"/>
                            <a:gd name="T84" fmla="+- 0 2806 2540"/>
                            <a:gd name="T85" fmla="*/ T84 w 378"/>
                            <a:gd name="T86" fmla="+- 0 501 42"/>
                            <a:gd name="T87" fmla="*/ 501 h 459"/>
                            <a:gd name="T88" fmla="+- 0 2851 2540"/>
                            <a:gd name="T89" fmla="*/ T88 w 378"/>
                            <a:gd name="T90" fmla="+- 0 501 42"/>
                            <a:gd name="T91" fmla="*/ 501 h 459"/>
                            <a:gd name="T92" fmla="+- 0 2886 2540"/>
                            <a:gd name="T93" fmla="*/ T92 w 378"/>
                            <a:gd name="T94" fmla="+- 0 482 42"/>
                            <a:gd name="T95" fmla="*/ 482 h 459"/>
                            <a:gd name="T96" fmla="+- 0 2909 2540"/>
                            <a:gd name="T97" fmla="*/ T96 w 378"/>
                            <a:gd name="T98" fmla="+- 0 448 42"/>
                            <a:gd name="T99" fmla="*/ 448 h 459"/>
                            <a:gd name="T100" fmla="+- 0 2917 2540"/>
                            <a:gd name="T101" fmla="*/ T100 w 378"/>
                            <a:gd name="T102" fmla="+- 0 404 42"/>
                            <a:gd name="T103" fmla="*/ 404 h 459"/>
                            <a:gd name="T104" fmla="+- 0 2917 2540"/>
                            <a:gd name="T105" fmla="*/ T104 w 378"/>
                            <a:gd name="T106" fmla="+- 0 281 42"/>
                            <a:gd name="T107" fmla="*/ 281 h 459"/>
                            <a:gd name="T108" fmla="+- 0 2910 2540"/>
                            <a:gd name="T109" fmla="*/ T108 w 378"/>
                            <a:gd name="T110" fmla="+- 0 281 42"/>
                            <a:gd name="T111" fmla="*/ 281 h 459"/>
                            <a:gd name="T112" fmla="+- 0 2910 2540"/>
                            <a:gd name="T113" fmla="*/ T112 w 378"/>
                            <a:gd name="T114" fmla="+- 0 126 42"/>
                            <a:gd name="T115" fmla="*/ 126 h 459"/>
                            <a:gd name="T116" fmla="+- 0 2904 2540"/>
                            <a:gd name="T117" fmla="*/ T116 w 378"/>
                            <a:gd name="T118" fmla="+- 0 92 42"/>
                            <a:gd name="T119" fmla="*/ 92 h 459"/>
                            <a:gd name="T120" fmla="+- 0 2885 2540"/>
                            <a:gd name="T121" fmla="*/ T120 w 378"/>
                            <a:gd name="T122" fmla="+- 0 65 42"/>
                            <a:gd name="T123" fmla="*/ 65 h 459"/>
                            <a:gd name="T124" fmla="+- 0 2858 2540"/>
                            <a:gd name="T125" fmla="*/ T124 w 378"/>
                            <a:gd name="T126" fmla="+- 0 48 42"/>
                            <a:gd name="T127" fmla="*/ 48 h 459"/>
                            <a:gd name="T128" fmla="+- 0 2826 2540"/>
                            <a:gd name="T129" fmla="*/ T128 w 378"/>
                            <a:gd name="T130" fmla="+- 0 42 42"/>
                            <a:gd name="T131" fmla="*/ 42 h 45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</a:cxnLst>
                          <a:rect l="0" t="0" r="r" b="b"/>
                          <a:pathLst>
                            <a:path w="378" h="459">
                              <a:moveTo>
                                <a:pt x="286" y="0"/>
                              </a:moveTo>
                              <a:lnTo>
                                <a:pt x="250" y="6"/>
                              </a:lnTo>
                              <a:lnTo>
                                <a:pt x="220" y="23"/>
                              </a:lnTo>
                              <a:lnTo>
                                <a:pt x="199" y="50"/>
                              </a:lnTo>
                              <a:lnTo>
                                <a:pt x="188" y="84"/>
                              </a:lnTo>
                              <a:lnTo>
                                <a:pt x="188" y="175"/>
                              </a:lnTo>
                              <a:lnTo>
                                <a:pt x="187" y="227"/>
                              </a:lnTo>
                              <a:lnTo>
                                <a:pt x="177" y="255"/>
                              </a:lnTo>
                              <a:lnTo>
                                <a:pt x="150" y="267"/>
                              </a:lnTo>
                              <a:lnTo>
                                <a:pt x="97" y="272"/>
                              </a:lnTo>
                              <a:lnTo>
                                <a:pt x="57" y="277"/>
                              </a:lnTo>
                              <a:lnTo>
                                <a:pt x="26" y="293"/>
                              </a:lnTo>
                              <a:lnTo>
                                <a:pt x="7" y="321"/>
                              </a:lnTo>
                              <a:lnTo>
                                <a:pt x="0" y="362"/>
                              </a:lnTo>
                              <a:lnTo>
                                <a:pt x="3" y="398"/>
                              </a:lnTo>
                              <a:lnTo>
                                <a:pt x="22" y="427"/>
                              </a:lnTo>
                              <a:lnTo>
                                <a:pt x="56" y="446"/>
                              </a:lnTo>
                              <a:lnTo>
                                <a:pt x="104" y="453"/>
                              </a:lnTo>
                              <a:lnTo>
                                <a:pt x="143" y="453"/>
                              </a:lnTo>
                              <a:lnTo>
                                <a:pt x="183" y="454"/>
                              </a:lnTo>
                              <a:lnTo>
                                <a:pt x="224" y="455"/>
                              </a:lnTo>
                              <a:lnTo>
                                <a:pt x="266" y="459"/>
                              </a:lnTo>
                              <a:lnTo>
                                <a:pt x="311" y="459"/>
                              </a:lnTo>
                              <a:lnTo>
                                <a:pt x="346" y="440"/>
                              </a:lnTo>
                              <a:lnTo>
                                <a:pt x="369" y="406"/>
                              </a:lnTo>
                              <a:lnTo>
                                <a:pt x="377" y="362"/>
                              </a:lnTo>
                              <a:lnTo>
                                <a:pt x="377" y="239"/>
                              </a:lnTo>
                              <a:lnTo>
                                <a:pt x="370" y="239"/>
                              </a:lnTo>
                              <a:lnTo>
                                <a:pt x="370" y="84"/>
                              </a:lnTo>
                              <a:lnTo>
                                <a:pt x="364" y="50"/>
                              </a:lnTo>
                              <a:lnTo>
                                <a:pt x="345" y="23"/>
                              </a:lnTo>
                              <a:lnTo>
                                <a:pt x="318" y="6"/>
                              </a:lnTo>
                              <a:lnTo>
                                <a:pt x="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B81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" name="Freeform 4"/>
                      <wps:cNvSpPr>
                        <a:spLocks/>
                      </wps:cNvSpPr>
                      <wps:spPr bwMode="auto">
                        <a:xfrm>
                          <a:off x="1979" y="52"/>
                          <a:ext cx="670" cy="186"/>
                        </a:xfrm>
                        <a:custGeom>
                          <a:avLst/>
                          <a:gdLst>
                            <a:gd name="T0" fmla="+- 0 2312 1979"/>
                            <a:gd name="T1" fmla="*/ T0 w 670"/>
                            <a:gd name="T2" fmla="+- 0 52 52"/>
                            <a:gd name="T3" fmla="*/ 52 h 186"/>
                            <a:gd name="T4" fmla="+- 0 2235 1979"/>
                            <a:gd name="T5" fmla="*/ T4 w 670"/>
                            <a:gd name="T6" fmla="+- 0 53 52"/>
                            <a:gd name="T7" fmla="*/ 53 h 186"/>
                            <a:gd name="T8" fmla="+- 0 2158 1979"/>
                            <a:gd name="T9" fmla="*/ T8 w 670"/>
                            <a:gd name="T10" fmla="+- 0 54 52"/>
                            <a:gd name="T11" fmla="*/ 54 h 186"/>
                            <a:gd name="T12" fmla="+- 0 2083 1979"/>
                            <a:gd name="T13" fmla="*/ T12 w 670"/>
                            <a:gd name="T14" fmla="+- 0 57 52"/>
                            <a:gd name="T15" fmla="*/ 57 h 186"/>
                            <a:gd name="T16" fmla="+- 0 2009 1979"/>
                            <a:gd name="T17" fmla="*/ T16 w 670"/>
                            <a:gd name="T18" fmla="+- 0 80 52"/>
                            <a:gd name="T19" fmla="*/ 80 h 186"/>
                            <a:gd name="T20" fmla="+- 0 1979 1979"/>
                            <a:gd name="T21" fmla="*/ T20 w 670"/>
                            <a:gd name="T22" fmla="+- 0 141 52"/>
                            <a:gd name="T23" fmla="*/ 141 h 186"/>
                            <a:gd name="T24" fmla="+- 0 1986 1979"/>
                            <a:gd name="T25" fmla="*/ T24 w 670"/>
                            <a:gd name="T26" fmla="+- 0 179 52"/>
                            <a:gd name="T27" fmla="*/ 179 h 186"/>
                            <a:gd name="T28" fmla="+- 0 2007 1979"/>
                            <a:gd name="T29" fmla="*/ T28 w 670"/>
                            <a:gd name="T30" fmla="+- 0 208 52"/>
                            <a:gd name="T31" fmla="*/ 208 h 186"/>
                            <a:gd name="T32" fmla="+- 0 2039 1979"/>
                            <a:gd name="T33" fmla="*/ T32 w 670"/>
                            <a:gd name="T34" fmla="+- 0 228 52"/>
                            <a:gd name="T35" fmla="*/ 228 h 186"/>
                            <a:gd name="T36" fmla="+- 0 2083 1979"/>
                            <a:gd name="T37" fmla="*/ T36 w 670"/>
                            <a:gd name="T38" fmla="+- 0 237 52"/>
                            <a:gd name="T39" fmla="*/ 237 h 186"/>
                            <a:gd name="T40" fmla="+- 0 2311 1979"/>
                            <a:gd name="T41" fmla="*/ T40 w 670"/>
                            <a:gd name="T42" fmla="+- 0 237 52"/>
                            <a:gd name="T43" fmla="*/ 237 h 186"/>
                            <a:gd name="T44" fmla="+- 0 2545 1979"/>
                            <a:gd name="T45" fmla="*/ T44 w 670"/>
                            <a:gd name="T46" fmla="+- 0 237 52"/>
                            <a:gd name="T47" fmla="*/ 237 h 186"/>
                            <a:gd name="T48" fmla="+- 0 2585 1979"/>
                            <a:gd name="T49" fmla="*/ T48 w 670"/>
                            <a:gd name="T50" fmla="+- 0 231 52"/>
                            <a:gd name="T51" fmla="*/ 231 h 186"/>
                            <a:gd name="T52" fmla="+- 0 2616 1979"/>
                            <a:gd name="T53" fmla="*/ T52 w 670"/>
                            <a:gd name="T54" fmla="+- 0 214 52"/>
                            <a:gd name="T55" fmla="*/ 214 h 186"/>
                            <a:gd name="T56" fmla="+- 0 2638 1979"/>
                            <a:gd name="T57" fmla="*/ T56 w 670"/>
                            <a:gd name="T58" fmla="+- 0 186 52"/>
                            <a:gd name="T59" fmla="*/ 186 h 186"/>
                            <a:gd name="T60" fmla="+- 0 2649 1979"/>
                            <a:gd name="T61" fmla="*/ T60 w 670"/>
                            <a:gd name="T62" fmla="+- 0 147 52"/>
                            <a:gd name="T63" fmla="*/ 147 h 186"/>
                            <a:gd name="T64" fmla="+- 0 2644 1979"/>
                            <a:gd name="T65" fmla="*/ T64 w 670"/>
                            <a:gd name="T66" fmla="+- 0 111 52"/>
                            <a:gd name="T67" fmla="*/ 111 h 186"/>
                            <a:gd name="T68" fmla="+- 0 2587 1979"/>
                            <a:gd name="T69" fmla="*/ T68 w 670"/>
                            <a:gd name="T70" fmla="+- 0 64 52"/>
                            <a:gd name="T71" fmla="*/ 64 h 186"/>
                            <a:gd name="T72" fmla="+- 0 2467 1979"/>
                            <a:gd name="T73" fmla="*/ T72 w 670"/>
                            <a:gd name="T74" fmla="+- 0 54 52"/>
                            <a:gd name="T75" fmla="*/ 54 h 186"/>
                            <a:gd name="T76" fmla="+- 0 2389 1979"/>
                            <a:gd name="T77" fmla="*/ T76 w 670"/>
                            <a:gd name="T78" fmla="+- 0 53 52"/>
                            <a:gd name="T79" fmla="*/ 53 h 186"/>
                            <a:gd name="T80" fmla="+- 0 2312 1979"/>
                            <a:gd name="T81" fmla="*/ T80 w 670"/>
                            <a:gd name="T82" fmla="+- 0 52 52"/>
                            <a:gd name="T83" fmla="*/ 52 h 1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</a:cxnLst>
                          <a:rect l="0" t="0" r="r" b="b"/>
                          <a:pathLst>
                            <a:path w="670" h="186">
                              <a:moveTo>
                                <a:pt x="333" y="0"/>
                              </a:moveTo>
                              <a:lnTo>
                                <a:pt x="256" y="1"/>
                              </a:lnTo>
                              <a:lnTo>
                                <a:pt x="179" y="2"/>
                              </a:lnTo>
                              <a:lnTo>
                                <a:pt x="104" y="5"/>
                              </a:lnTo>
                              <a:lnTo>
                                <a:pt x="30" y="28"/>
                              </a:lnTo>
                              <a:lnTo>
                                <a:pt x="0" y="89"/>
                              </a:lnTo>
                              <a:lnTo>
                                <a:pt x="7" y="127"/>
                              </a:lnTo>
                              <a:lnTo>
                                <a:pt x="28" y="156"/>
                              </a:lnTo>
                              <a:lnTo>
                                <a:pt x="60" y="176"/>
                              </a:lnTo>
                              <a:lnTo>
                                <a:pt x="104" y="185"/>
                              </a:lnTo>
                              <a:lnTo>
                                <a:pt x="332" y="185"/>
                              </a:lnTo>
                              <a:lnTo>
                                <a:pt x="566" y="185"/>
                              </a:lnTo>
                              <a:lnTo>
                                <a:pt x="606" y="179"/>
                              </a:lnTo>
                              <a:lnTo>
                                <a:pt x="637" y="162"/>
                              </a:lnTo>
                              <a:lnTo>
                                <a:pt x="659" y="134"/>
                              </a:lnTo>
                              <a:lnTo>
                                <a:pt x="670" y="95"/>
                              </a:lnTo>
                              <a:lnTo>
                                <a:pt x="665" y="59"/>
                              </a:lnTo>
                              <a:lnTo>
                                <a:pt x="608" y="12"/>
                              </a:lnTo>
                              <a:lnTo>
                                <a:pt x="488" y="2"/>
                              </a:lnTo>
                              <a:lnTo>
                                <a:pt x="410" y="1"/>
                              </a:lnTo>
                              <a:lnTo>
                                <a:pt x="33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CB81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93BA2F8" id="Group 5" o:spid="_x0000_s1026" style="position:absolute;margin-left:98.95pt;margin-top:2.1pt;width:46.9pt;height:22.95pt;z-index:-251655168;mso-position-horizontal-relative:page;mso-position-vertical-relative:page" coordorigin="1979,42" coordsize="938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">
              <v:shape id="Freeform 3" o:spid="_x0000_s1027" style="position:absolute;left:2539;top:42;width:378;height:459;visibility:visible;mso-wrap-style:square;v-text-anchor:top" coordsize="378,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" path="m286,l250,6,220,23,199,50,188,84r,91l187,227r-10,28l150,267r-53,5l57,277,26,293,7,321,,362r3,36l22,427r34,19l104,453r39,l183,454r41,1l266,459r45,l346,440r23,-34l377,362r,-123l370,239r,-155l364,50,345,23,318,6,286,xe" fillcolor="#fcb81c" stroked="f">
                <v:path arrowok="t" o:connecttype="custom" o:connectlocs="286,42;250,48;220,65;199,92;188,126;188,217;187,269;177,297;150,309;97,314;57,319;26,335;7,363;0,404;3,440;22,469;56,488;104,495;143,495;183,496;224,497;266,501;311,501;346,482;369,448;377,404;377,281;370,281;370,126;364,92;345,65;318,48;286,42" o:connectangles="0,0,0,0,0,0,0,0,0,0,0,0,0,0,0,0,0,0,0,0,0,0,0,0,0,0,0,0,0,0,0,0,0"/>
              </v:shape>
              <v:shape id="Freeform 4" o:spid="_x0000_s1028" style="position:absolute;left:1979;top:52;width:670;height:186;visibility:visible;mso-wrap-style:square;v-text-anchor:top" coordsize="670,1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" path="m333,l256,1,179,2,104,5,30,28,,89r7,38l28,156r32,20l104,185r228,l566,185r40,-6l637,162r22,-28l670,95,665,59,608,12,488,2,410,1,333,xe" fillcolor="#fcb81b" stroked="f">
                <v:path arrowok="t" o:connecttype="custom" o:connectlocs="333,52;256,53;179,54;104,57;30,80;0,141;7,179;28,208;60,228;104,237;332,237;566,237;606,231;637,214;659,186;670,147;665,111;608,64;488,54;410,53;333,52" o:connectangles="0,0,0,0,0,0,0,0,0,0,0,0,0,0,0,0,0,0,0,0,0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2BBF9165" wp14:editId="7A4FA8E5">
              <wp:simplePos x="0" y="0"/>
              <wp:positionH relativeFrom="page">
                <wp:posOffset>901700</wp:posOffset>
              </wp:positionH>
              <wp:positionV relativeFrom="page">
                <wp:posOffset>33020</wp:posOffset>
              </wp:positionV>
              <wp:extent cx="118745" cy="291465"/>
              <wp:effectExtent l="0" t="0" r="0" b="0"/>
              <wp:wrapNone/>
              <wp:docPr id="4" name="Freeform: 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8745" cy="291465"/>
                      </a:xfrm>
                      <a:custGeom>
                        <a:avLst/>
                        <a:gdLst>
                          <a:gd name="T0" fmla="+- 0 1516 1420"/>
                          <a:gd name="T1" fmla="*/ T0 w 187"/>
                          <a:gd name="T2" fmla="+- 0 52 52"/>
                          <a:gd name="T3" fmla="*/ 52 h 459"/>
                          <a:gd name="T4" fmla="+- 0 1451 1420"/>
                          <a:gd name="T5" fmla="*/ T4 w 187"/>
                          <a:gd name="T6" fmla="+- 0 75 52"/>
                          <a:gd name="T7" fmla="*/ 75 h 459"/>
                          <a:gd name="T8" fmla="+- 0 1425 1420"/>
                          <a:gd name="T9" fmla="*/ T8 w 187"/>
                          <a:gd name="T10" fmla="+- 0 143 52"/>
                          <a:gd name="T11" fmla="*/ 143 h 459"/>
                          <a:gd name="T12" fmla="+- 0 1422 1420"/>
                          <a:gd name="T13" fmla="*/ T12 w 187"/>
                          <a:gd name="T14" fmla="+- 0 211 52"/>
                          <a:gd name="T15" fmla="*/ 211 h 459"/>
                          <a:gd name="T16" fmla="+- 0 1420 1420"/>
                          <a:gd name="T17" fmla="*/ T16 w 187"/>
                          <a:gd name="T18" fmla="+- 0 281 52"/>
                          <a:gd name="T19" fmla="*/ 281 h 459"/>
                          <a:gd name="T20" fmla="+- 0 1422 1420"/>
                          <a:gd name="T21" fmla="*/ T20 w 187"/>
                          <a:gd name="T22" fmla="+- 0 351 52"/>
                          <a:gd name="T23" fmla="*/ 351 h 459"/>
                          <a:gd name="T24" fmla="+- 0 1425 1420"/>
                          <a:gd name="T25" fmla="*/ T24 w 187"/>
                          <a:gd name="T26" fmla="+- 0 420 52"/>
                          <a:gd name="T27" fmla="*/ 420 h 459"/>
                          <a:gd name="T28" fmla="+- 0 1448 1420"/>
                          <a:gd name="T29" fmla="*/ T28 w 187"/>
                          <a:gd name="T30" fmla="+- 0 487 52"/>
                          <a:gd name="T31" fmla="*/ 487 h 459"/>
                          <a:gd name="T32" fmla="+- 0 1509 1420"/>
                          <a:gd name="T33" fmla="*/ T32 w 187"/>
                          <a:gd name="T34" fmla="+- 0 511 52"/>
                          <a:gd name="T35" fmla="*/ 511 h 459"/>
                          <a:gd name="T36" fmla="+- 0 1548 1420"/>
                          <a:gd name="T37" fmla="*/ T36 w 187"/>
                          <a:gd name="T38" fmla="+- 0 508 52"/>
                          <a:gd name="T39" fmla="*/ 508 h 459"/>
                          <a:gd name="T40" fmla="+- 0 1578 1420"/>
                          <a:gd name="T41" fmla="*/ T40 w 187"/>
                          <a:gd name="T42" fmla="+- 0 493 52"/>
                          <a:gd name="T43" fmla="*/ 493 h 459"/>
                          <a:gd name="T44" fmla="+- 0 1597 1420"/>
                          <a:gd name="T45" fmla="*/ T44 w 187"/>
                          <a:gd name="T46" fmla="+- 0 465 52"/>
                          <a:gd name="T47" fmla="*/ 465 h 459"/>
                          <a:gd name="T48" fmla="+- 0 1607 1420"/>
                          <a:gd name="T49" fmla="*/ T48 w 187"/>
                          <a:gd name="T50" fmla="+- 0 427 52"/>
                          <a:gd name="T51" fmla="*/ 427 h 459"/>
                          <a:gd name="T52" fmla="+- 0 1607 1420"/>
                          <a:gd name="T53" fmla="*/ T52 w 187"/>
                          <a:gd name="T54" fmla="+- 0 285 52"/>
                          <a:gd name="T55" fmla="*/ 285 h 459"/>
                          <a:gd name="T56" fmla="+- 0 1607 1420"/>
                          <a:gd name="T57" fmla="*/ T56 w 187"/>
                          <a:gd name="T58" fmla="+- 0 136 52"/>
                          <a:gd name="T59" fmla="*/ 136 h 459"/>
                          <a:gd name="T60" fmla="+- 0 1597 1420"/>
                          <a:gd name="T61" fmla="*/ T60 w 187"/>
                          <a:gd name="T62" fmla="+- 0 101 52"/>
                          <a:gd name="T63" fmla="*/ 101 h 459"/>
                          <a:gd name="T64" fmla="+- 0 1578 1420"/>
                          <a:gd name="T65" fmla="*/ T64 w 187"/>
                          <a:gd name="T66" fmla="+- 0 75 52"/>
                          <a:gd name="T67" fmla="*/ 75 h 459"/>
                          <a:gd name="T68" fmla="+- 0 1551 1420"/>
                          <a:gd name="T69" fmla="*/ T68 w 187"/>
                          <a:gd name="T70" fmla="+- 0 58 52"/>
                          <a:gd name="T71" fmla="*/ 58 h 459"/>
                          <a:gd name="T72" fmla="+- 0 1516 1420"/>
                          <a:gd name="T73" fmla="*/ T72 w 187"/>
                          <a:gd name="T74" fmla="+- 0 52 52"/>
                          <a:gd name="T75" fmla="*/ 52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</a:cxnLst>
                        <a:rect l="0" t="0" r="r" b="b"/>
                        <a:pathLst>
                          <a:path w="187" h="459">
                            <a:moveTo>
                              <a:pt x="96" y="0"/>
                            </a:moveTo>
                            <a:lnTo>
                              <a:pt x="31" y="23"/>
                            </a:lnTo>
                            <a:lnTo>
                              <a:pt x="5" y="91"/>
                            </a:lnTo>
                            <a:lnTo>
                              <a:pt x="2" y="159"/>
                            </a:lnTo>
                            <a:lnTo>
                              <a:pt x="0" y="229"/>
                            </a:lnTo>
                            <a:lnTo>
                              <a:pt x="2" y="299"/>
                            </a:lnTo>
                            <a:lnTo>
                              <a:pt x="5" y="368"/>
                            </a:lnTo>
                            <a:lnTo>
                              <a:pt x="28" y="435"/>
                            </a:lnTo>
                            <a:lnTo>
                              <a:pt x="89" y="459"/>
                            </a:lnTo>
                            <a:lnTo>
                              <a:pt x="128" y="456"/>
                            </a:lnTo>
                            <a:lnTo>
                              <a:pt x="158" y="441"/>
                            </a:lnTo>
                            <a:lnTo>
                              <a:pt x="177" y="413"/>
                            </a:lnTo>
                            <a:lnTo>
                              <a:pt x="187" y="375"/>
                            </a:lnTo>
                            <a:lnTo>
                              <a:pt x="187" y="233"/>
                            </a:lnTo>
                            <a:lnTo>
                              <a:pt x="187" y="84"/>
                            </a:lnTo>
                            <a:lnTo>
                              <a:pt x="177" y="49"/>
                            </a:lnTo>
                            <a:lnTo>
                              <a:pt x="158" y="23"/>
                            </a:lnTo>
                            <a:lnTo>
                              <a:pt x="131" y="6"/>
                            </a:lnTo>
                            <a:lnTo>
                              <a:pt x="96" y="0"/>
                            </a:lnTo>
                            <a:close/>
                          </a:path>
                        </a:pathLst>
                      </a:custGeom>
                      <a:solidFill>
                        <a:srgbClr val="45B98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E390C88" id="Freeform: Shape 4" o:spid="_x0000_s1026" style="position:absolute;margin-left:71pt;margin-top:2.6pt;width:9.35pt;height:22.95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7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" path="m96,l31,23,5,91,2,159,,229r2,70l5,368r23,67l89,459r39,-3l158,441r19,-28l187,375r,-142l187,84,177,49,158,23,131,6,96,xe" fillcolor="#45b984" stroked="f">
              <v:path arrowok="t" o:connecttype="custom" o:connectlocs="60960,33020;19685,47625;3175,90805;1270,133985;0,178435;1270,222885;3175,266700;17780,309245;56515,324485;81280,322580;100330,313055;112395,295275;118745,271145;118745,180975;118745,86360;112395,64135;100330,47625;83185,36830;60960,33020" o:connectangles="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F398F9A" wp14:editId="35F33604">
              <wp:simplePos x="0" y="0"/>
              <wp:positionH relativeFrom="page">
                <wp:posOffset>1086485</wp:posOffset>
              </wp:positionH>
              <wp:positionV relativeFrom="page">
                <wp:posOffset>33020</wp:posOffset>
              </wp:positionV>
              <wp:extent cx="115570" cy="291465"/>
              <wp:effectExtent l="0" t="0" r="0" b="0"/>
              <wp:wrapNone/>
              <wp:docPr id="3" name="Freeform: 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5570" cy="291465"/>
                      </a:xfrm>
                      <a:custGeom>
                        <a:avLst/>
                        <a:gdLst>
                          <a:gd name="T0" fmla="+- 0 1809 1711"/>
                          <a:gd name="T1" fmla="*/ T0 w 182"/>
                          <a:gd name="T2" fmla="+- 0 52 52"/>
                          <a:gd name="T3" fmla="*/ 52 h 459"/>
                          <a:gd name="T4" fmla="+- 0 1772 1711"/>
                          <a:gd name="T5" fmla="*/ T4 w 182"/>
                          <a:gd name="T6" fmla="+- 0 58 52"/>
                          <a:gd name="T7" fmla="*/ 58 h 459"/>
                          <a:gd name="T8" fmla="+- 0 1743 1711"/>
                          <a:gd name="T9" fmla="*/ T8 w 182"/>
                          <a:gd name="T10" fmla="+- 0 75 52"/>
                          <a:gd name="T11" fmla="*/ 75 h 459"/>
                          <a:gd name="T12" fmla="+- 0 1722 1711"/>
                          <a:gd name="T13" fmla="*/ T12 w 182"/>
                          <a:gd name="T14" fmla="+- 0 104 52"/>
                          <a:gd name="T15" fmla="*/ 104 h 459"/>
                          <a:gd name="T16" fmla="+- 0 1711 1711"/>
                          <a:gd name="T17" fmla="*/ T16 w 182"/>
                          <a:gd name="T18" fmla="+- 0 143 52"/>
                          <a:gd name="T19" fmla="*/ 143 h 459"/>
                          <a:gd name="T20" fmla="+- 0 1711 1711"/>
                          <a:gd name="T21" fmla="*/ T20 w 182"/>
                          <a:gd name="T22" fmla="+- 0 427 52"/>
                          <a:gd name="T23" fmla="*/ 427 h 459"/>
                          <a:gd name="T24" fmla="+- 0 1719 1711"/>
                          <a:gd name="T25" fmla="*/ T24 w 182"/>
                          <a:gd name="T26" fmla="+- 0 465 52"/>
                          <a:gd name="T27" fmla="*/ 465 h 459"/>
                          <a:gd name="T28" fmla="+- 0 1740 1711"/>
                          <a:gd name="T29" fmla="*/ T28 w 182"/>
                          <a:gd name="T30" fmla="+- 0 493 52"/>
                          <a:gd name="T31" fmla="*/ 493 h 459"/>
                          <a:gd name="T32" fmla="+- 0 1771 1711"/>
                          <a:gd name="T33" fmla="*/ T32 w 182"/>
                          <a:gd name="T34" fmla="+- 0 508 52"/>
                          <a:gd name="T35" fmla="*/ 508 h 459"/>
                          <a:gd name="T36" fmla="+- 0 1809 1711"/>
                          <a:gd name="T37" fmla="*/ T36 w 182"/>
                          <a:gd name="T38" fmla="+- 0 511 52"/>
                          <a:gd name="T39" fmla="*/ 511 h 459"/>
                          <a:gd name="T40" fmla="+- 0 1841 1711"/>
                          <a:gd name="T41" fmla="*/ T40 w 182"/>
                          <a:gd name="T42" fmla="+- 0 506 52"/>
                          <a:gd name="T43" fmla="*/ 506 h 459"/>
                          <a:gd name="T44" fmla="+- 0 1868 1711"/>
                          <a:gd name="T45" fmla="*/ T44 w 182"/>
                          <a:gd name="T46" fmla="+- 0 490 52"/>
                          <a:gd name="T47" fmla="*/ 490 h 459"/>
                          <a:gd name="T48" fmla="+- 0 1886 1711"/>
                          <a:gd name="T49" fmla="*/ T48 w 182"/>
                          <a:gd name="T50" fmla="+- 0 464 52"/>
                          <a:gd name="T51" fmla="*/ 464 h 459"/>
                          <a:gd name="T52" fmla="+- 0 1893 1711"/>
                          <a:gd name="T53" fmla="*/ T52 w 182"/>
                          <a:gd name="T54" fmla="+- 0 427 52"/>
                          <a:gd name="T55" fmla="*/ 427 h 459"/>
                          <a:gd name="T56" fmla="+- 0 1893 1711"/>
                          <a:gd name="T57" fmla="*/ T56 w 182"/>
                          <a:gd name="T58" fmla="+- 0 285 52"/>
                          <a:gd name="T59" fmla="*/ 285 h 459"/>
                          <a:gd name="T60" fmla="+- 0 1893 1711"/>
                          <a:gd name="T61" fmla="*/ T60 w 182"/>
                          <a:gd name="T62" fmla="+- 0 143 52"/>
                          <a:gd name="T63" fmla="*/ 143 h 459"/>
                          <a:gd name="T64" fmla="+- 0 1887 1711"/>
                          <a:gd name="T65" fmla="*/ T64 w 182"/>
                          <a:gd name="T66" fmla="+- 0 104 52"/>
                          <a:gd name="T67" fmla="*/ 104 h 459"/>
                          <a:gd name="T68" fmla="+- 0 1870 1711"/>
                          <a:gd name="T69" fmla="*/ T68 w 182"/>
                          <a:gd name="T70" fmla="+- 0 75 52"/>
                          <a:gd name="T71" fmla="*/ 75 h 459"/>
                          <a:gd name="T72" fmla="+- 0 1844 1711"/>
                          <a:gd name="T73" fmla="*/ T72 w 182"/>
                          <a:gd name="T74" fmla="+- 0 58 52"/>
                          <a:gd name="T75" fmla="*/ 58 h 459"/>
                          <a:gd name="T76" fmla="+- 0 1809 1711"/>
                          <a:gd name="T77" fmla="*/ T76 w 182"/>
                          <a:gd name="T78" fmla="+- 0 52 52"/>
                          <a:gd name="T79" fmla="*/ 52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</a:cxnLst>
                        <a:rect l="0" t="0" r="r" b="b"/>
                        <a:pathLst>
                          <a:path w="182" h="459">
                            <a:moveTo>
                              <a:pt x="98" y="0"/>
                            </a:moveTo>
                            <a:lnTo>
                              <a:pt x="61" y="6"/>
                            </a:lnTo>
                            <a:lnTo>
                              <a:pt x="32" y="23"/>
                            </a:lnTo>
                            <a:lnTo>
                              <a:pt x="11" y="52"/>
                            </a:lnTo>
                            <a:lnTo>
                              <a:pt x="0" y="91"/>
                            </a:lnTo>
                            <a:lnTo>
                              <a:pt x="0" y="375"/>
                            </a:lnTo>
                            <a:lnTo>
                              <a:pt x="8" y="413"/>
                            </a:lnTo>
                            <a:lnTo>
                              <a:pt x="29" y="441"/>
                            </a:lnTo>
                            <a:lnTo>
                              <a:pt x="60" y="456"/>
                            </a:lnTo>
                            <a:lnTo>
                              <a:pt x="98" y="459"/>
                            </a:lnTo>
                            <a:lnTo>
                              <a:pt x="130" y="454"/>
                            </a:lnTo>
                            <a:lnTo>
                              <a:pt x="157" y="438"/>
                            </a:lnTo>
                            <a:lnTo>
                              <a:pt x="175" y="412"/>
                            </a:lnTo>
                            <a:lnTo>
                              <a:pt x="182" y="375"/>
                            </a:lnTo>
                            <a:lnTo>
                              <a:pt x="182" y="233"/>
                            </a:lnTo>
                            <a:lnTo>
                              <a:pt x="182" y="91"/>
                            </a:lnTo>
                            <a:lnTo>
                              <a:pt x="176" y="52"/>
                            </a:lnTo>
                            <a:lnTo>
                              <a:pt x="159" y="23"/>
                            </a:lnTo>
                            <a:lnTo>
                              <a:pt x="133" y="6"/>
                            </a:lnTo>
                            <a:lnTo>
                              <a:pt x="98" y="0"/>
                            </a:lnTo>
                            <a:close/>
                          </a:path>
                        </a:pathLst>
                      </a:custGeom>
                      <a:solidFill>
                        <a:srgbClr val="0C5CA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72B5F5" id="Freeform: Shape 3" o:spid="_x0000_s1026" style="position:absolute;margin-left:85.55pt;margin-top:2.6pt;width:9.1pt;height:22.95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2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" path="m98,l61,6,32,23,11,52,,91,,375r8,38l29,441r31,15l98,459r32,-5l157,438r18,-26l182,375r,-142l182,91,176,52,159,23,133,6,98,xe" fillcolor="#0c5caa" stroked="f">
              <v:path arrowok="t" o:connecttype="custom" o:connectlocs="62230,33020;38735,36830;20320,47625;6985,66040;0,90805;0,271145;5080,295275;18415,313055;38100,322580;62230,324485;82550,321310;99695,311150;111125,294640;115570,271145;115570,180975;115570,90805;111760,66040;100965,47625;84455,36830;62230,33020" o:connectangles="0,0,0,0,0,0,0,0,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64384" behindDoc="1" locked="0" layoutInCell="1" allowOverlap="1" wp14:anchorId="5DCC562B" wp14:editId="03128D10">
          <wp:simplePos x="0" y="0"/>
          <wp:positionH relativeFrom="page">
            <wp:posOffset>277837</wp:posOffset>
          </wp:positionH>
          <wp:positionV relativeFrom="page">
            <wp:posOffset>43180</wp:posOffset>
          </wp:positionV>
          <wp:extent cx="235458" cy="114426"/>
          <wp:effectExtent l="0" t="0" r="0" b="0"/>
          <wp:wrapNone/>
          <wp:docPr id="15" name="image1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235458" cy="11442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5408" behindDoc="1" locked="0" layoutInCell="1" allowOverlap="1" wp14:anchorId="79BA3F54" wp14:editId="791C7346">
          <wp:simplePos x="0" y="0"/>
          <wp:positionH relativeFrom="page">
            <wp:posOffset>5942786</wp:posOffset>
          </wp:positionH>
          <wp:positionV relativeFrom="page">
            <wp:posOffset>114826</wp:posOffset>
          </wp:positionV>
          <wp:extent cx="1276344" cy="688803"/>
          <wp:effectExtent l="0" t="0" r="0" b="0"/>
          <wp:wrapNone/>
          <wp:docPr id="17" name="image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image13.png"/>
                  <pic:cNvPicPr/>
                </pic:nvPicPr>
                <pic:blipFill>
                  <a:blip r:embed="rId3" cstate="print"/>
                  <a:stretch>
                    <a:fillRect/>
                  </a:stretch>
                </pic:blipFill>
                <pic:spPr>
                  <a:xfrm>
                    <a:off x="0" y="0"/>
                    <a:ext cx="1276344" cy="68880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6432" behindDoc="1" locked="0" layoutInCell="1" allowOverlap="1" wp14:anchorId="537F3BA4" wp14:editId="531FDC1E">
          <wp:simplePos x="0" y="0"/>
          <wp:positionH relativeFrom="page">
            <wp:posOffset>1303274</wp:posOffset>
          </wp:positionH>
          <wp:positionV relativeFrom="page">
            <wp:posOffset>185165</wp:posOffset>
          </wp:positionV>
          <wp:extent cx="120141" cy="118617"/>
          <wp:effectExtent l="0" t="0" r="0" b="0"/>
          <wp:wrapNone/>
          <wp:docPr id="19" name="image1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image14.png"/>
                  <pic:cNvPicPr/>
                </pic:nvPicPr>
                <pic:blipFill>
                  <a:blip r:embed="rId4" cstate="print"/>
                  <a:stretch>
                    <a:fillRect/>
                  </a:stretch>
                </pic:blipFill>
                <pic:spPr>
                  <a:xfrm>
                    <a:off x="0" y="0"/>
                    <a:ext cx="120141" cy="11861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7456" behindDoc="1" locked="0" layoutInCell="1" allowOverlap="1" wp14:anchorId="084C4710" wp14:editId="714EF452">
          <wp:simplePos x="0" y="0"/>
          <wp:positionH relativeFrom="page">
            <wp:posOffset>13082</wp:posOffset>
          </wp:positionH>
          <wp:positionV relativeFrom="page">
            <wp:posOffset>205486</wp:posOffset>
          </wp:positionV>
          <wp:extent cx="235393" cy="114554"/>
          <wp:effectExtent l="0" t="0" r="0" b="0"/>
          <wp:wrapNone/>
          <wp:docPr id="21" name="image15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image15.png"/>
                  <pic:cNvPicPr/>
                </pic:nvPicPr>
                <pic:blipFill>
                  <a:blip r:embed="rId5" cstate="print"/>
                  <a:stretch>
                    <a:fillRect/>
                  </a:stretch>
                </pic:blipFill>
                <pic:spPr>
                  <a:xfrm>
                    <a:off x="0" y="0"/>
                    <a:ext cx="235393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8480" behindDoc="1" locked="0" layoutInCell="1" allowOverlap="1" wp14:anchorId="7CFFE0E0" wp14:editId="7F62F193">
          <wp:simplePos x="0" y="0"/>
          <wp:positionH relativeFrom="page">
            <wp:posOffset>318325</wp:posOffset>
          </wp:positionH>
          <wp:positionV relativeFrom="page">
            <wp:posOffset>205486</wp:posOffset>
          </wp:positionV>
          <wp:extent cx="115950" cy="114554"/>
          <wp:effectExtent l="0" t="0" r="0" b="0"/>
          <wp:wrapNone/>
          <wp:docPr id="23" name="image20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image20.png"/>
                  <pic:cNvPicPr/>
                </pic:nvPicPr>
                <pic:blipFill>
                  <a:blip r:embed="rId6" cstate="print"/>
                  <a:stretch>
                    <a:fillRect/>
                  </a:stretch>
                </pic:blipFill>
                <pic:spPr>
                  <a:xfrm>
                    <a:off x="0" y="0"/>
                    <a:ext cx="115950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9504" behindDoc="1" locked="0" layoutInCell="1" allowOverlap="1" wp14:anchorId="11DA8C84" wp14:editId="084D5E07">
          <wp:simplePos x="0" y="0"/>
          <wp:positionH relativeFrom="page">
            <wp:posOffset>496443</wp:posOffset>
          </wp:positionH>
          <wp:positionV relativeFrom="page">
            <wp:posOffset>205486</wp:posOffset>
          </wp:positionV>
          <wp:extent cx="119443" cy="114554"/>
          <wp:effectExtent l="0" t="0" r="0" b="0"/>
          <wp:wrapNone/>
          <wp:docPr id="25" name="image1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image16.png"/>
                  <pic:cNvPicPr/>
                </pic:nvPicPr>
                <pic:blipFill>
                  <a:blip r:embed="rId7" cstate="print"/>
                  <a:stretch>
                    <a:fillRect/>
                  </a:stretch>
                </pic:blipFill>
                <pic:spPr>
                  <a:xfrm>
                    <a:off x="0" y="0"/>
                    <a:ext cx="119443" cy="11455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E4704D4" wp14:editId="7A602702">
              <wp:simplePos x="0" y="0"/>
              <wp:positionH relativeFrom="page">
                <wp:posOffset>32385</wp:posOffset>
              </wp:positionH>
              <wp:positionV relativeFrom="page">
                <wp:posOffset>380365</wp:posOffset>
              </wp:positionV>
              <wp:extent cx="115570" cy="291465"/>
              <wp:effectExtent l="0" t="0" r="0" b="0"/>
              <wp:wrapNone/>
              <wp:docPr id="1" name="Freeform: 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5570" cy="291465"/>
                      </a:xfrm>
                      <a:custGeom>
                        <a:avLst/>
                        <a:gdLst>
                          <a:gd name="T0" fmla="+- 0 149 51"/>
                          <a:gd name="T1" fmla="*/ T0 w 182"/>
                          <a:gd name="T2" fmla="+- 0 599 599"/>
                          <a:gd name="T3" fmla="*/ 599 h 459"/>
                          <a:gd name="T4" fmla="+- 0 113 51"/>
                          <a:gd name="T5" fmla="*/ T4 w 182"/>
                          <a:gd name="T6" fmla="+- 0 605 599"/>
                          <a:gd name="T7" fmla="*/ 605 h 459"/>
                          <a:gd name="T8" fmla="+- 0 83 51"/>
                          <a:gd name="T9" fmla="*/ T8 w 182"/>
                          <a:gd name="T10" fmla="+- 0 622 599"/>
                          <a:gd name="T11" fmla="*/ 622 h 459"/>
                          <a:gd name="T12" fmla="+- 0 62 51"/>
                          <a:gd name="T13" fmla="*/ T12 w 182"/>
                          <a:gd name="T14" fmla="+- 0 651 599"/>
                          <a:gd name="T15" fmla="*/ 651 h 459"/>
                          <a:gd name="T16" fmla="+- 0 51 51"/>
                          <a:gd name="T17" fmla="*/ T16 w 182"/>
                          <a:gd name="T18" fmla="+- 0 689 599"/>
                          <a:gd name="T19" fmla="*/ 689 h 459"/>
                          <a:gd name="T20" fmla="+- 0 51 51"/>
                          <a:gd name="T21" fmla="*/ T20 w 182"/>
                          <a:gd name="T22" fmla="+- 0 974 599"/>
                          <a:gd name="T23" fmla="*/ 974 h 459"/>
                          <a:gd name="T24" fmla="+- 0 59 51"/>
                          <a:gd name="T25" fmla="*/ T24 w 182"/>
                          <a:gd name="T26" fmla="+- 0 1012 599"/>
                          <a:gd name="T27" fmla="*/ 1012 h 459"/>
                          <a:gd name="T28" fmla="+- 0 81 51"/>
                          <a:gd name="T29" fmla="*/ T28 w 182"/>
                          <a:gd name="T30" fmla="+- 0 1040 599"/>
                          <a:gd name="T31" fmla="*/ 1040 h 459"/>
                          <a:gd name="T32" fmla="+- 0 112 51"/>
                          <a:gd name="T33" fmla="*/ T32 w 182"/>
                          <a:gd name="T34" fmla="+- 0 1055 599"/>
                          <a:gd name="T35" fmla="*/ 1055 h 459"/>
                          <a:gd name="T36" fmla="+- 0 149 51"/>
                          <a:gd name="T37" fmla="*/ T36 w 182"/>
                          <a:gd name="T38" fmla="+- 0 1058 599"/>
                          <a:gd name="T39" fmla="*/ 1058 h 459"/>
                          <a:gd name="T40" fmla="+- 0 181 51"/>
                          <a:gd name="T41" fmla="*/ T40 w 182"/>
                          <a:gd name="T42" fmla="+- 0 1053 599"/>
                          <a:gd name="T43" fmla="*/ 1053 h 459"/>
                          <a:gd name="T44" fmla="+- 0 208 51"/>
                          <a:gd name="T45" fmla="*/ T44 w 182"/>
                          <a:gd name="T46" fmla="+- 0 1037 599"/>
                          <a:gd name="T47" fmla="*/ 1037 h 459"/>
                          <a:gd name="T48" fmla="+- 0 226 51"/>
                          <a:gd name="T49" fmla="*/ T48 w 182"/>
                          <a:gd name="T50" fmla="+- 0 1011 599"/>
                          <a:gd name="T51" fmla="*/ 1011 h 459"/>
                          <a:gd name="T52" fmla="+- 0 233 51"/>
                          <a:gd name="T53" fmla="*/ T52 w 182"/>
                          <a:gd name="T54" fmla="+- 0 974 599"/>
                          <a:gd name="T55" fmla="*/ 974 h 459"/>
                          <a:gd name="T56" fmla="+- 0 233 51"/>
                          <a:gd name="T57" fmla="*/ T56 w 182"/>
                          <a:gd name="T58" fmla="+- 0 831 599"/>
                          <a:gd name="T59" fmla="*/ 831 h 459"/>
                          <a:gd name="T60" fmla="+- 0 233 51"/>
                          <a:gd name="T61" fmla="*/ T60 w 182"/>
                          <a:gd name="T62" fmla="+- 0 689 599"/>
                          <a:gd name="T63" fmla="*/ 689 h 459"/>
                          <a:gd name="T64" fmla="+- 0 227 51"/>
                          <a:gd name="T65" fmla="*/ T64 w 182"/>
                          <a:gd name="T66" fmla="+- 0 651 599"/>
                          <a:gd name="T67" fmla="*/ 651 h 459"/>
                          <a:gd name="T68" fmla="+- 0 210 51"/>
                          <a:gd name="T69" fmla="*/ T68 w 182"/>
                          <a:gd name="T70" fmla="+- 0 622 599"/>
                          <a:gd name="T71" fmla="*/ 622 h 459"/>
                          <a:gd name="T72" fmla="+- 0 184 51"/>
                          <a:gd name="T73" fmla="*/ T72 w 182"/>
                          <a:gd name="T74" fmla="+- 0 605 599"/>
                          <a:gd name="T75" fmla="*/ 605 h 459"/>
                          <a:gd name="T76" fmla="+- 0 149 51"/>
                          <a:gd name="T77" fmla="*/ T76 w 182"/>
                          <a:gd name="T78" fmla="+- 0 599 599"/>
                          <a:gd name="T79" fmla="*/ 599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</a:cxnLst>
                        <a:rect l="0" t="0" r="r" b="b"/>
                        <a:pathLst>
                          <a:path w="182" h="459">
                            <a:moveTo>
                              <a:pt x="98" y="0"/>
                            </a:moveTo>
                            <a:lnTo>
                              <a:pt x="62" y="6"/>
                            </a:lnTo>
                            <a:lnTo>
                              <a:pt x="32" y="23"/>
                            </a:lnTo>
                            <a:lnTo>
                              <a:pt x="11" y="52"/>
                            </a:lnTo>
                            <a:lnTo>
                              <a:pt x="0" y="90"/>
                            </a:lnTo>
                            <a:lnTo>
                              <a:pt x="0" y="375"/>
                            </a:lnTo>
                            <a:lnTo>
                              <a:pt x="8" y="413"/>
                            </a:lnTo>
                            <a:lnTo>
                              <a:pt x="30" y="441"/>
                            </a:lnTo>
                            <a:lnTo>
                              <a:pt x="61" y="456"/>
                            </a:lnTo>
                            <a:lnTo>
                              <a:pt x="98" y="459"/>
                            </a:lnTo>
                            <a:lnTo>
                              <a:pt x="130" y="454"/>
                            </a:lnTo>
                            <a:lnTo>
                              <a:pt x="157" y="438"/>
                            </a:lnTo>
                            <a:lnTo>
                              <a:pt x="175" y="412"/>
                            </a:lnTo>
                            <a:lnTo>
                              <a:pt x="182" y="375"/>
                            </a:lnTo>
                            <a:lnTo>
                              <a:pt x="182" y="232"/>
                            </a:lnTo>
                            <a:lnTo>
                              <a:pt x="182" y="90"/>
                            </a:lnTo>
                            <a:lnTo>
                              <a:pt x="176" y="52"/>
                            </a:lnTo>
                            <a:lnTo>
                              <a:pt x="159" y="23"/>
                            </a:lnTo>
                            <a:lnTo>
                              <a:pt x="133" y="6"/>
                            </a:lnTo>
                            <a:lnTo>
                              <a:pt x="98" y="0"/>
                            </a:lnTo>
                            <a:close/>
                          </a:path>
                        </a:pathLst>
                      </a:custGeom>
                      <a:solidFill>
                        <a:srgbClr val="0C5CAA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1B4B6C" id="Freeform: Shape 2" o:spid="_x0000_s1026" style="position:absolute;margin-left:2.55pt;margin-top:29.95pt;width:9.1pt;height:22.95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82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" path="m98,l62,6,32,23,11,52,,90,,375r8,38l30,441r31,15l98,459r32,-5l157,438r18,-26l182,375r,-143l182,90,176,52,159,23,133,6,98,xe" fillcolor="#0c5caa" stroked="f">
              <v:path arrowok="t" o:connecttype="custom" o:connectlocs="62230,380365;39370,384175;20320,394970;6985,413385;0,437515;0,618490;5080,642620;19050,660400;38735,669925;62230,671830;82550,668655;99695,658495;111125,641985;115570,618490;115570,527685;115570,437515;111760,413385;100965,394970;84455,384175;62230,380365" o:connectangles="0,0,0,0,0,0,0,0,0,0,0,0,0,0,0,0,0,0,0,0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5590F27C" wp14:editId="7FA08ECF">
              <wp:simplePos x="0" y="0"/>
              <wp:positionH relativeFrom="page">
                <wp:posOffset>203200</wp:posOffset>
              </wp:positionH>
              <wp:positionV relativeFrom="page">
                <wp:posOffset>384175</wp:posOffset>
              </wp:positionV>
              <wp:extent cx="240030" cy="291465"/>
              <wp:effectExtent l="0" t="0" r="0" b="0"/>
              <wp:wrapNone/>
              <wp:docPr id="7" name="Freeform: 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40030" cy="291465"/>
                      </a:xfrm>
                      <a:custGeom>
                        <a:avLst/>
                        <a:gdLst>
                          <a:gd name="T0" fmla="+- 0 430 320"/>
                          <a:gd name="T1" fmla="*/ T0 w 378"/>
                          <a:gd name="T2" fmla="+- 0 605 605"/>
                          <a:gd name="T3" fmla="*/ 605 h 459"/>
                          <a:gd name="T4" fmla="+- 0 386 320"/>
                          <a:gd name="T5" fmla="*/ T4 w 378"/>
                          <a:gd name="T6" fmla="+- 0 606 605"/>
                          <a:gd name="T7" fmla="*/ 606 h 459"/>
                          <a:gd name="T8" fmla="+- 0 351 320"/>
                          <a:gd name="T9" fmla="*/ T8 w 378"/>
                          <a:gd name="T10" fmla="+- 0 625 605"/>
                          <a:gd name="T11" fmla="*/ 625 h 459"/>
                          <a:gd name="T12" fmla="+- 0 328 320"/>
                          <a:gd name="T13" fmla="*/ T12 w 378"/>
                          <a:gd name="T14" fmla="+- 0 658 605"/>
                          <a:gd name="T15" fmla="*/ 658 h 459"/>
                          <a:gd name="T16" fmla="+- 0 320 320"/>
                          <a:gd name="T17" fmla="*/ T16 w 378"/>
                          <a:gd name="T18" fmla="+- 0 702 605"/>
                          <a:gd name="T19" fmla="*/ 702 h 459"/>
                          <a:gd name="T20" fmla="+- 0 320 320"/>
                          <a:gd name="T21" fmla="*/ T20 w 378"/>
                          <a:gd name="T22" fmla="+- 0 825 605"/>
                          <a:gd name="T23" fmla="*/ 825 h 459"/>
                          <a:gd name="T24" fmla="+- 0 326 320"/>
                          <a:gd name="T25" fmla="*/ T24 w 378"/>
                          <a:gd name="T26" fmla="+- 0 825 605"/>
                          <a:gd name="T27" fmla="*/ 825 h 459"/>
                          <a:gd name="T28" fmla="+- 0 326 320"/>
                          <a:gd name="T29" fmla="*/ T28 w 378"/>
                          <a:gd name="T30" fmla="+- 0 980 605"/>
                          <a:gd name="T31" fmla="*/ 980 h 459"/>
                          <a:gd name="T32" fmla="+- 0 333 320"/>
                          <a:gd name="T33" fmla="*/ T32 w 378"/>
                          <a:gd name="T34" fmla="+- 0 1015 605"/>
                          <a:gd name="T35" fmla="*/ 1015 h 459"/>
                          <a:gd name="T36" fmla="+- 0 351 320"/>
                          <a:gd name="T37" fmla="*/ T36 w 378"/>
                          <a:gd name="T38" fmla="+- 0 1041 605"/>
                          <a:gd name="T39" fmla="*/ 1041 h 459"/>
                          <a:gd name="T40" fmla="+- 0 378 320"/>
                          <a:gd name="T41" fmla="*/ T40 w 378"/>
                          <a:gd name="T42" fmla="+- 0 1058 605"/>
                          <a:gd name="T43" fmla="*/ 1058 h 459"/>
                          <a:gd name="T44" fmla="+- 0 411 320"/>
                          <a:gd name="T45" fmla="*/ T44 w 378"/>
                          <a:gd name="T46" fmla="+- 0 1064 605"/>
                          <a:gd name="T47" fmla="*/ 1064 h 459"/>
                          <a:gd name="T48" fmla="+- 0 447 320"/>
                          <a:gd name="T49" fmla="*/ T48 w 378"/>
                          <a:gd name="T50" fmla="+- 0 1058 605"/>
                          <a:gd name="T51" fmla="*/ 1058 h 459"/>
                          <a:gd name="T52" fmla="+- 0 477 320"/>
                          <a:gd name="T53" fmla="*/ T52 w 378"/>
                          <a:gd name="T54" fmla="+- 0 1041 605"/>
                          <a:gd name="T55" fmla="*/ 1041 h 459"/>
                          <a:gd name="T56" fmla="+- 0 498 320"/>
                          <a:gd name="T57" fmla="*/ T56 w 378"/>
                          <a:gd name="T58" fmla="+- 0 1015 605"/>
                          <a:gd name="T59" fmla="*/ 1015 h 459"/>
                          <a:gd name="T60" fmla="+- 0 508 320"/>
                          <a:gd name="T61" fmla="*/ T60 w 378"/>
                          <a:gd name="T62" fmla="+- 0 980 605"/>
                          <a:gd name="T63" fmla="*/ 980 h 459"/>
                          <a:gd name="T64" fmla="+- 0 508 320"/>
                          <a:gd name="T65" fmla="*/ T64 w 378"/>
                          <a:gd name="T66" fmla="+- 0 890 605"/>
                          <a:gd name="T67" fmla="*/ 890 h 459"/>
                          <a:gd name="T68" fmla="+- 0 510 320"/>
                          <a:gd name="T69" fmla="*/ T68 w 378"/>
                          <a:gd name="T70" fmla="+- 0 837 605"/>
                          <a:gd name="T71" fmla="*/ 837 h 459"/>
                          <a:gd name="T72" fmla="+- 0 520 320"/>
                          <a:gd name="T73" fmla="*/ T72 w 378"/>
                          <a:gd name="T74" fmla="+- 0 810 605"/>
                          <a:gd name="T75" fmla="*/ 810 h 459"/>
                          <a:gd name="T76" fmla="+- 0 547 320"/>
                          <a:gd name="T77" fmla="*/ T76 w 378"/>
                          <a:gd name="T78" fmla="+- 0 798 605"/>
                          <a:gd name="T79" fmla="*/ 798 h 459"/>
                          <a:gd name="T80" fmla="+- 0 599 320"/>
                          <a:gd name="T81" fmla="*/ T80 w 378"/>
                          <a:gd name="T82" fmla="+- 0 793 605"/>
                          <a:gd name="T83" fmla="*/ 793 h 459"/>
                          <a:gd name="T84" fmla="+- 0 639 320"/>
                          <a:gd name="T85" fmla="*/ T84 w 378"/>
                          <a:gd name="T86" fmla="+- 0 788 605"/>
                          <a:gd name="T87" fmla="*/ 788 h 459"/>
                          <a:gd name="T88" fmla="+- 0 670 320"/>
                          <a:gd name="T89" fmla="*/ T88 w 378"/>
                          <a:gd name="T90" fmla="+- 0 772 605"/>
                          <a:gd name="T91" fmla="*/ 772 h 459"/>
                          <a:gd name="T92" fmla="+- 0 690 320"/>
                          <a:gd name="T93" fmla="*/ T92 w 378"/>
                          <a:gd name="T94" fmla="+- 0 744 605"/>
                          <a:gd name="T95" fmla="*/ 744 h 459"/>
                          <a:gd name="T96" fmla="+- 0 697 320"/>
                          <a:gd name="T97" fmla="*/ T96 w 378"/>
                          <a:gd name="T98" fmla="+- 0 702 605"/>
                          <a:gd name="T99" fmla="*/ 702 h 459"/>
                          <a:gd name="T100" fmla="+- 0 694 320"/>
                          <a:gd name="T101" fmla="*/ T100 w 378"/>
                          <a:gd name="T102" fmla="+- 0 666 605"/>
                          <a:gd name="T103" fmla="*/ 666 h 459"/>
                          <a:gd name="T104" fmla="+- 0 674 320"/>
                          <a:gd name="T105" fmla="*/ T104 w 378"/>
                          <a:gd name="T106" fmla="+- 0 638 605"/>
                          <a:gd name="T107" fmla="*/ 638 h 459"/>
                          <a:gd name="T108" fmla="+- 0 640 320"/>
                          <a:gd name="T109" fmla="*/ T108 w 378"/>
                          <a:gd name="T110" fmla="+- 0 619 605"/>
                          <a:gd name="T111" fmla="*/ 619 h 459"/>
                          <a:gd name="T112" fmla="+- 0 593 320"/>
                          <a:gd name="T113" fmla="*/ T112 w 378"/>
                          <a:gd name="T114" fmla="+- 0 612 605"/>
                          <a:gd name="T115" fmla="*/ 612 h 459"/>
                          <a:gd name="T116" fmla="+- 0 554 320"/>
                          <a:gd name="T117" fmla="*/ T116 w 378"/>
                          <a:gd name="T118" fmla="+- 0 612 605"/>
                          <a:gd name="T119" fmla="*/ 612 h 459"/>
                          <a:gd name="T120" fmla="+- 0 514 320"/>
                          <a:gd name="T121" fmla="*/ T120 w 378"/>
                          <a:gd name="T122" fmla="+- 0 611 605"/>
                          <a:gd name="T123" fmla="*/ 611 h 459"/>
                          <a:gd name="T124" fmla="+- 0 473 320"/>
                          <a:gd name="T125" fmla="*/ T124 w 378"/>
                          <a:gd name="T126" fmla="+- 0 609 605"/>
                          <a:gd name="T127" fmla="*/ 609 h 459"/>
                          <a:gd name="T128" fmla="+- 0 430 320"/>
                          <a:gd name="T129" fmla="*/ T128 w 378"/>
                          <a:gd name="T130" fmla="+- 0 605 605"/>
                          <a:gd name="T131" fmla="*/ 605 h 459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  <a:cxn ang="0">
                            <a:pos x="T101" y="T103"/>
                          </a:cxn>
                          <a:cxn ang="0">
                            <a:pos x="T105" y="T107"/>
                          </a:cxn>
                          <a:cxn ang="0">
                            <a:pos x="T109" y="T111"/>
                          </a:cxn>
                          <a:cxn ang="0">
                            <a:pos x="T113" y="T115"/>
                          </a:cxn>
                          <a:cxn ang="0">
                            <a:pos x="T117" y="T119"/>
                          </a:cxn>
                          <a:cxn ang="0">
                            <a:pos x="T121" y="T123"/>
                          </a:cxn>
                          <a:cxn ang="0">
                            <a:pos x="T125" y="T127"/>
                          </a:cxn>
                          <a:cxn ang="0">
                            <a:pos x="T129" y="T131"/>
                          </a:cxn>
                        </a:cxnLst>
                        <a:rect l="0" t="0" r="r" b="b"/>
                        <a:pathLst>
                          <a:path w="378" h="459">
                            <a:moveTo>
                              <a:pt x="110" y="0"/>
                            </a:moveTo>
                            <a:lnTo>
                              <a:pt x="66" y="1"/>
                            </a:lnTo>
                            <a:lnTo>
                              <a:pt x="31" y="20"/>
                            </a:lnTo>
                            <a:lnTo>
                              <a:pt x="8" y="53"/>
                            </a:lnTo>
                            <a:lnTo>
                              <a:pt x="0" y="97"/>
                            </a:lnTo>
                            <a:lnTo>
                              <a:pt x="0" y="220"/>
                            </a:lnTo>
                            <a:lnTo>
                              <a:pt x="6" y="220"/>
                            </a:lnTo>
                            <a:lnTo>
                              <a:pt x="6" y="375"/>
                            </a:lnTo>
                            <a:lnTo>
                              <a:pt x="13" y="410"/>
                            </a:lnTo>
                            <a:lnTo>
                              <a:pt x="31" y="436"/>
                            </a:lnTo>
                            <a:lnTo>
                              <a:pt x="58" y="453"/>
                            </a:lnTo>
                            <a:lnTo>
                              <a:pt x="91" y="459"/>
                            </a:lnTo>
                            <a:lnTo>
                              <a:pt x="127" y="453"/>
                            </a:lnTo>
                            <a:lnTo>
                              <a:pt x="157" y="436"/>
                            </a:lnTo>
                            <a:lnTo>
                              <a:pt x="178" y="410"/>
                            </a:lnTo>
                            <a:lnTo>
                              <a:pt x="188" y="375"/>
                            </a:lnTo>
                            <a:lnTo>
                              <a:pt x="188" y="285"/>
                            </a:lnTo>
                            <a:lnTo>
                              <a:pt x="190" y="232"/>
                            </a:lnTo>
                            <a:lnTo>
                              <a:pt x="200" y="205"/>
                            </a:lnTo>
                            <a:lnTo>
                              <a:pt x="227" y="193"/>
                            </a:lnTo>
                            <a:lnTo>
                              <a:pt x="279" y="188"/>
                            </a:lnTo>
                            <a:lnTo>
                              <a:pt x="319" y="183"/>
                            </a:lnTo>
                            <a:lnTo>
                              <a:pt x="350" y="167"/>
                            </a:lnTo>
                            <a:lnTo>
                              <a:pt x="370" y="139"/>
                            </a:lnTo>
                            <a:lnTo>
                              <a:pt x="377" y="97"/>
                            </a:lnTo>
                            <a:lnTo>
                              <a:pt x="374" y="61"/>
                            </a:lnTo>
                            <a:lnTo>
                              <a:pt x="354" y="33"/>
                            </a:lnTo>
                            <a:lnTo>
                              <a:pt x="320" y="14"/>
                            </a:lnTo>
                            <a:lnTo>
                              <a:pt x="273" y="7"/>
                            </a:lnTo>
                            <a:lnTo>
                              <a:pt x="234" y="7"/>
                            </a:lnTo>
                            <a:lnTo>
                              <a:pt x="194" y="6"/>
                            </a:lnTo>
                            <a:lnTo>
                              <a:pt x="153" y="4"/>
                            </a:lnTo>
                            <a:lnTo>
                              <a:pt x="110" y="0"/>
                            </a:lnTo>
                            <a:close/>
                          </a:path>
                        </a:pathLst>
                      </a:custGeom>
                      <a:solidFill>
                        <a:srgbClr val="FCB81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051A70" id="Freeform: Shape 1" o:spid="_x0000_s1026" style="position:absolute;margin-left:16pt;margin-top:30.25pt;width:18.9pt;height:22.9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78,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" path="m110,l66,1,31,20,8,53,,97,,220r6,l6,375r7,35l31,436r27,17l91,459r36,-6l157,436r21,-26l188,375r,-90l190,232r10,-27l227,193r52,-5l319,183r31,-16l370,139r7,-42l374,61,354,33,320,14,273,7r-39,l194,6,153,4,110,xe" fillcolor="#fcb81c" stroked="f">
              <v:path arrowok="t" o:connecttype="custom" o:connectlocs="69850,384175;41910,384810;19685,396875;5080,417830;0,445770;0,523875;3810,523875;3810,622300;8255,644525;19685,661035;36830,671830;57785,675640;80645,671830;99695,661035;113030,644525;119380,622300;119380,565150;120650,531495;127000,514350;144145,506730;177165,503555;202565,500380;222250,490220;234950,472440;239395,445770;237490,422910;224790,405130;203200,393065;173355,388620;148590,388620;123190,387985;97155,386715;69850,384175" o:connectangles="0,0,0,0,0,0,0,0,0,0,0,0,0,0,0,0,0,0,0,0,0,0,0,0,0,0,0,0,0,0,0,0,0"/>
              <w10:wrap anchorx="page" anchory="page"/>
            </v:shape>
          </w:pict>
        </mc:Fallback>
      </mc:AlternateContent>
    </w:r>
    <w:r>
      <w:rPr>
        <w:noProof/>
      </w:rPr>
      <w:drawing>
        <wp:anchor distT="0" distB="0" distL="0" distR="0" simplePos="0" relativeHeight="251672576" behindDoc="1" locked="0" layoutInCell="1" allowOverlap="1" wp14:anchorId="1B1CDD41" wp14:editId="3D60CE9F">
          <wp:simplePos x="0" y="0"/>
          <wp:positionH relativeFrom="page">
            <wp:posOffset>223494</wp:posOffset>
          </wp:positionH>
          <wp:positionV relativeFrom="page">
            <wp:posOffset>719962</wp:posOffset>
          </wp:positionV>
          <wp:extent cx="115951" cy="114553"/>
          <wp:effectExtent l="0" t="0" r="0" b="0"/>
          <wp:wrapNone/>
          <wp:docPr id="27" name="image2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image21.png"/>
                  <pic:cNvPicPr/>
                </pic:nvPicPr>
                <pic:blipFill>
                  <a:blip r:embed="rId8" cstate="print"/>
                  <a:stretch>
                    <a:fillRect/>
                  </a:stretch>
                </pic:blipFill>
                <pic:spPr>
                  <a:xfrm>
                    <a:off x="0" y="0"/>
                    <a:ext cx="115951" cy="11455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73600" behindDoc="1" locked="0" layoutInCell="1" allowOverlap="1" wp14:anchorId="45E37298" wp14:editId="41AFF9F9">
          <wp:simplePos x="0" y="0"/>
          <wp:positionH relativeFrom="page">
            <wp:posOffset>66522</wp:posOffset>
          </wp:positionH>
          <wp:positionV relativeFrom="page">
            <wp:posOffset>800100</wp:posOffset>
          </wp:positionV>
          <wp:extent cx="120142" cy="118745"/>
          <wp:effectExtent l="0" t="0" r="0" b="0"/>
          <wp:wrapNone/>
          <wp:docPr id="29" name="image19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19.png"/>
                  <pic:cNvPicPr/>
                </pic:nvPicPr>
                <pic:blipFill>
                  <a:blip r:embed="rId9" cstate="print"/>
                  <a:stretch>
                    <a:fillRect/>
                  </a:stretch>
                </pic:blipFill>
                <pic:spPr>
                  <a:xfrm>
                    <a:off x="0" y="0"/>
                    <a:ext cx="120142" cy="1187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62AE9DC6" w14:textId="06571E8A" w:rsidR="00F8046C" w:rsidRDefault="00F8046C">
    <w:pPr>
      <w:pStyle w:val="Header"/>
    </w:pPr>
  </w:p>
  <w:p w14:paraId="1D67F508" w14:textId="77777777" w:rsidR="00F8046C" w:rsidRDefault="00F80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0719B"/>
    <w:multiLevelType w:val="hybridMultilevel"/>
    <w:tmpl w:val="8160D80A"/>
    <w:lvl w:ilvl="0" w:tplc="C3BED412">
      <w:start w:val="1"/>
      <w:numFmt w:val="bullet"/>
      <w:pStyle w:val="BodyBull2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6E52D134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540155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AF8AEE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932692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D576BC5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F80812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E2EEB4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D8A384C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D7F59CF"/>
    <w:multiLevelType w:val="hybridMultilevel"/>
    <w:tmpl w:val="2ED631B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EEC07C7"/>
    <w:multiLevelType w:val="multilevel"/>
    <w:tmpl w:val="9B244A1A"/>
    <w:lvl w:ilvl="0">
      <w:start w:val="1"/>
      <w:numFmt w:val="decimal"/>
      <w:pStyle w:val="Heading1"/>
      <w:lvlText w:val="%1.0"/>
      <w:lvlJc w:val="left"/>
      <w:pPr>
        <w:tabs>
          <w:tab w:val="num" w:pos="5310"/>
        </w:tabs>
        <w:ind w:left="4950" w:hanging="360"/>
      </w:pPr>
      <w:rPr>
        <w:rFonts w:hint="default"/>
        <w:color w:val="44546A" w:themeColor="text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2250"/>
        </w:tabs>
        <w:ind w:left="1962" w:hanging="43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3C610BAB"/>
    <w:multiLevelType w:val="hybridMultilevel"/>
    <w:tmpl w:val="6FC2CC9C"/>
    <w:lvl w:ilvl="0" w:tplc="04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4" w15:restartNumberingAfterBreak="0">
    <w:nsid w:val="3F0202AC"/>
    <w:multiLevelType w:val="hybridMultilevel"/>
    <w:tmpl w:val="E81E8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7E2F04"/>
    <w:multiLevelType w:val="hybridMultilevel"/>
    <w:tmpl w:val="C0F61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717670"/>
    <w:multiLevelType w:val="hybridMultilevel"/>
    <w:tmpl w:val="F1F4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FBB2BBA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368396E"/>
    <w:multiLevelType w:val="hybridMultilevel"/>
    <w:tmpl w:val="25B4F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D371A"/>
    <w:multiLevelType w:val="hybridMultilevel"/>
    <w:tmpl w:val="33D0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E07F9"/>
    <w:multiLevelType w:val="hybridMultilevel"/>
    <w:tmpl w:val="F3D60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4920159">
    <w:abstractNumId w:val="2"/>
  </w:num>
  <w:num w:numId="2" w16cid:durableId="747074699">
    <w:abstractNumId w:val="7"/>
  </w:num>
  <w:num w:numId="3" w16cid:durableId="1453674013">
    <w:abstractNumId w:val="6"/>
  </w:num>
  <w:num w:numId="4" w16cid:durableId="646591607">
    <w:abstractNumId w:val="9"/>
  </w:num>
  <w:num w:numId="5" w16cid:durableId="1283271787">
    <w:abstractNumId w:val="5"/>
  </w:num>
  <w:num w:numId="6" w16cid:durableId="1965889375">
    <w:abstractNumId w:val="4"/>
  </w:num>
  <w:num w:numId="7" w16cid:durableId="669411367">
    <w:abstractNumId w:val="10"/>
  </w:num>
  <w:num w:numId="8" w16cid:durableId="1026521425">
    <w:abstractNumId w:val="0"/>
  </w:num>
  <w:num w:numId="9" w16cid:durableId="1260136587">
    <w:abstractNumId w:val="1"/>
  </w:num>
  <w:num w:numId="10" w16cid:durableId="2125492642">
    <w:abstractNumId w:val="3"/>
  </w:num>
  <w:num w:numId="11" w16cid:durableId="17832596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E2tzQCIkMzAyUdpeDU4uLM/DyQAstaAMe6tCgsAAAA"/>
  </w:docVars>
  <w:rsids>
    <w:rsidRoot w:val="00F8046C"/>
    <w:rsid w:val="000022F0"/>
    <w:rsid w:val="00052550"/>
    <w:rsid w:val="00054ACD"/>
    <w:rsid w:val="00081737"/>
    <w:rsid w:val="000A58F1"/>
    <w:rsid w:val="000E0637"/>
    <w:rsid w:val="000E5719"/>
    <w:rsid w:val="000F1094"/>
    <w:rsid w:val="000F27DB"/>
    <w:rsid w:val="0013744C"/>
    <w:rsid w:val="00167BB4"/>
    <w:rsid w:val="001861F7"/>
    <w:rsid w:val="0019124D"/>
    <w:rsid w:val="00192435"/>
    <w:rsid w:val="00192B0F"/>
    <w:rsid w:val="00216363"/>
    <w:rsid w:val="002201AB"/>
    <w:rsid w:val="002338A8"/>
    <w:rsid w:val="00241BBE"/>
    <w:rsid w:val="002659DF"/>
    <w:rsid w:val="002A3486"/>
    <w:rsid w:val="002A405D"/>
    <w:rsid w:val="002B0CC7"/>
    <w:rsid w:val="002C588E"/>
    <w:rsid w:val="002C77B5"/>
    <w:rsid w:val="002C7DD9"/>
    <w:rsid w:val="002F485B"/>
    <w:rsid w:val="00300B5E"/>
    <w:rsid w:val="003260EE"/>
    <w:rsid w:val="00326ABA"/>
    <w:rsid w:val="00340D39"/>
    <w:rsid w:val="00354C40"/>
    <w:rsid w:val="003669E1"/>
    <w:rsid w:val="00374854"/>
    <w:rsid w:val="00376D7D"/>
    <w:rsid w:val="00405CE9"/>
    <w:rsid w:val="00414B14"/>
    <w:rsid w:val="00444A93"/>
    <w:rsid w:val="00496471"/>
    <w:rsid w:val="004B5EC0"/>
    <w:rsid w:val="004D406F"/>
    <w:rsid w:val="004D5111"/>
    <w:rsid w:val="004E323F"/>
    <w:rsid w:val="004E3925"/>
    <w:rsid w:val="004E4F16"/>
    <w:rsid w:val="00531672"/>
    <w:rsid w:val="00532280"/>
    <w:rsid w:val="00570F88"/>
    <w:rsid w:val="005B2C26"/>
    <w:rsid w:val="005C588E"/>
    <w:rsid w:val="005F7FDE"/>
    <w:rsid w:val="006242FE"/>
    <w:rsid w:val="00642371"/>
    <w:rsid w:val="00643E0A"/>
    <w:rsid w:val="00643E23"/>
    <w:rsid w:val="00645DAC"/>
    <w:rsid w:val="00646107"/>
    <w:rsid w:val="00664CB7"/>
    <w:rsid w:val="0067173D"/>
    <w:rsid w:val="00676B1F"/>
    <w:rsid w:val="006778FB"/>
    <w:rsid w:val="006924BF"/>
    <w:rsid w:val="006A6ACC"/>
    <w:rsid w:val="006E7260"/>
    <w:rsid w:val="007206F9"/>
    <w:rsid w:val="00735093"/>
    <w:rsid w:val="00750534"/>
    <w:rsid w:val="00751BA2"/>
    <w:rsid w:val="00765010"/>
    <w:rsid w:val="0077487E"/>
    <w:rsid w:val="00787636"/>
    <w:rsid w:val="007B2963"/>
    <w:rsid w:val="0080591B"/>
    <w:rsid w:val="0081023E"/>
    <w:rsid w:val="00824092"/>
    <w:rsid w:val="0083751A"/>
    <w:rsid w:val="00846E9F"/>
    <w:rsid w:val="008555ED"/>
    <w:rsid w:val="0088087A"/>
    <w:rsid w:val="008866F8"/>
    <w:rsid w:val="008A0F1B"/>
    <w:rsid w:val="008C08DD"/>
    <w:rsid w:val="008D6551"/>
    <w:rsid w:val="008E42A7"/>
    <w:rsid w:val="00901E2E"/>
    <w:rsid w:val="00925C5B"/>
    <w:rsid w:val="00944D31"/>
    <w:rsid w:val="00947D77"/>
    <w:rsid w:val="009865F8"/>
    <w:rsid w:val="00996179"/>
    <w:rsid w:val="009A4484"/>
    <w:rsid w:val="009F079F"/>
    <w:rsid w:val="009F1A82"/>
    <w:rsid w:val="00A029D6"/>
    <w:rsid w:val="00A14272"/>
    <w:rsid w:val="00AB5667"/>
    <w:rsid w:val="00B020D0"/>
    <w:rsid w:val="00B16AAE"/>
    <w:rsid w:val="00B61FD3"/>
    <w:rsid w:val="00B90ACF"/>
    <w:rsid w:val="00B94CDD"/>
    <w:rsid w:val="00BB46B9"/>
    <w:rsid w:val="00BD7B33"/>
    <w:rsid w:val="00C258F2"/>
    <w:rsid w:val="00C527B5"/>
    <w:rsid w:val="00CB355B"/>
    <w:rsid w:val="00CC40CE"/>
    <w:rsid w:val="00CE0400"/>
    <w:rsid w:val="00CF6BFE"/>
    <w:rsid w:val="00D0404F"/>
    <w:rsid w:val="00D10766"/>
    <w:rsid w:val="00D566E3"/>
    <w:rsid w:val="00D64DA6"/>
    <w:rsid w:val="00DC1040"/>
    <w:rsid w:val="00DC306E"/>
    <w:rsid w:val="00DF527F"/>
    <w:rsid w:val="00DF790E"/>
    <w:rsid w:val="00E27D68"/>
    <w:rsid w:val="00E31975"/>
    <w:rsid w:val="00E349CB"/>
    <w:rsid w:val="00E56BF7"/>
    <w:rsid w:val="00E601F7"/>
    <w:rsid w:val="00E61658"/>
    <w:rsid w:val="00E77862"/>
    <w:rsid w:val="00E92A0A"/>
    <w:rsid w:val="00E96A21"/>
    <w:rsid w:val="00EB2E53"/>
    <w:rsid w:val="00ED7377"/>
    <w:rsid w:val="00EF79C4"/>
    <w:rsid w:val="00F129D3"/>
    <w:rsid w:val="00F13147"/>
    <w:rsid w:val="00F2695E"/>
    <w:rsid w:val="00F54444"/>
    <w:rsid w:val="00F7722C"/>
    <w:rsid w:val="00F8046C"/>
    <w:rsid w:val="00FC50B7"/>
    <w:rsid w:val="00FD0A3C"/>
    <w:rsid w:val="00FE3041"/>
    <w:rsid w:val="00FF4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CAD026"/>
  <w15:chartTrackingRefBased/>
  <w15:docId w15:val="{E008A5B0-65B4-4564-9E33-3E034D1A2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46C"/>
    <w:pPr>
      <w:widowControl w:val="0"/>
      <w:spacing w:before="26" w:after="240" w:line="240" w:lineRule="atLeast"/>
      <w:ind w:right="115"/>
    </w:pPr>
    <w:rPr>
      <w:rFonts w:ascii="Arial" w:eastAsia="Times New Roman" w:hAnsi="Arial" w:cs="Times New Roman"/>
      <w:sz w:val="20"/>
      <w:szCs w:val="20"/>
    </w:rPr>
  </w:style>
  <w:style w:type="paragraph" w:styleId="Heading1">
    <w:name w:val="heading 1"/>
    <w:aliases w:val="Section"/>
    <w:basedOn w:val="Normal"/>
    <w:next w:val="Normal"/>
    <w:link w:val="Heading1Char1"/>
    <w:qFormat/>
    <w:rsid w:val="00F8046C"/>
    <w:pPr>
      <w:keepNext/>
      <w:numPr>
        <w:numId w:val="1"/>
      </w:numPr>
      <w:spacing w:before="360" w:after="360"/>
      <w:outlineLvl w:val="0"/>
    </w:pPr>
    <w:rPr>
      <w:b/>
      <w:color w:val="000080"/>
      <w:sz w:val="36"/>
    </w:rPr>
  </w:style>
  <w:style w:type="paragraph" w:styleId="Heading2">
    <w:name w:val="heading 2"/>
    <w:aliases w:val="h2,Sub-Section"/>
    <w:basedOn w:val="Heading1"/>
    <w:next w:val="Normal"/>
    <w:link w:val="Heading2Char"/>
    <w:qFormat/>
    <w:rsid w:val="00F8046C"/>
    <w:pPr>
      <w:numPr>
        <w:ilvl w:val="1"/>
      </w:numPr>
      <w:spacing w:before="160" w:after="240"/>
      <w:outlineLvl w:val="1"/>
    </w:pPr>
    <w:rPr>
      <w:color w:val="800080"/>
      <w:sz w:val="32"/>
    </w:rPr>
  </w:style>
  <w:style w:type="paragraph" w:styleId="Heading3">
    <w:name w:val="heading 3"/>
    <w:aliases w:val="h3"/>
    <w:basedOn w:val="Heading1"/>
    <w:next w:val="Normal"/>
    <w:link w:val="Heading3Char"/>
    <w:qFormat/>
    <w:rsid w:val="00F8046C"/>
    <w:pPr>
      <w:numPr>
        <w:ilvl w:val="2"/>
      </w:numPr>
      <w:tabs>
        <w:tab w:val="left" w:pos="900"/>
      </w:tabs>
      <w:spacing w:before="0" w:after="240"/>
      <w:outlineLvl w:val="2"/>
    </w:pPr>
    <w:rPr>
      <w:bCs/>
      <w:color w:val="008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46C"/>
  </w:style>
  <w:style w:type="paragraph" w:styleId="Footer">
    <w:name w:val="footer"/>
    <w:basedOn w:val="Normal"/>
    <w:link w:val="FooterChar"/>
    <w:uiPriority w:val="99"/>
    <w:unhideWhenUsed/>
    <w:rsid w:val="00F804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46C"/>
  </w:style>
  <w:style w:type="paragraph" w:styleId="BodyText">
    <w:name w:val="Body Text"/>
    <w:basedOn w:val="Normal"/>
    <w:link w:val="BodyTextChar"/>
    <w:uiPriority w:val="1"/>
    <w:qFormat/>
    <w:rsid w:val="00F8046C"/>
    <w:pPr>
      <w:autoSpaceDE w:val="0"/>
      <w:autoSpaceDN w:val="0"/>
      <w:spacing w:after="0" w:line="240" w:lineRule="auto"/>
    </w:pPr>
    <w:rPr>
      <w:rFonts w:ascii="Times New Roman" w:hAnsi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F8046C"/>
    <w:rPr>
      <w:rFonts w:ascii="Times New Roman" w:eastAsia="Times New Roman" w:hAnsi="Times New Roman" w:cs="Times New Roman"/>
      <w:sz w:val="28"/>
      <w:szCs w:val="28"/>
    </w:rPr>
  </w:style>
  <w:style w:type="character" w:customStyle="1" w:styleId="Heading1Char">
    <w:name w:val="Heading 1 Char"/>
    <w:basedOn w:val="DefaultParagraphFont"/>
    <w:uiPriority w:val="9"/>
    <w:rsid w:val="00F804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aliases w:val="h2 Char,Sub-Section Char"/>
    <w:basedOn w:val="DefaultParagraphFont"/>
    <w:link w:val="Heading2"/>
    <w:rsid w:val="00F8046C"/>
    <w:rPr>
      <w:rFonts w:ascii="Arial" w:eastAsia="Times New Roman" w:hAnsi="Arial" w:cs="Times New Roman"/>
      <w:b/>
      <w:color w:val="800080"/>
      <w:sz w:val="32"/>
      <w:szCs w:val="20"/>
    </w:rPr>
  </w:style>
  <w:style w:type="character" w:customStyle="1" w:styleId="Heading3Char">
    <w:name w:val="Heading 3 Char"/>
    <w:aliases w:val="h3 Char"/>
    <w:basedOn w:val="DefaultParagraphFont"/>
    <w:link w:val="Heading3"/>
    <w:rsid w:val="00F8046C"/>
    <w:rPr>
      <w:rFonts w:ascii="Arial" w:eastAsia="Times New Roman" w:hAnsi="Arial" w:cs="Times New Roman"/>
      <w:b/>
      <w:bCs/>
      <w:color w:val="008000"/>
      <w:sz w:val="28"/>
      <w:szCs w:val="20"/>
    </w:rPr>
  </w:style>
  <w:style w:type="character" w:customStyle="1" w:styleId="Heading1Char1">
    <w:name w:val="Heading 1 Char1"/>
    <w:aliases w:val="Section Char"/>
    <w:basedOn w:val="DefaultParagraphFont"/>
    <w:link w:val="Heading1"/>
    <w:rsid w:val="00F8046C"/>
    <w:rPr>
      <w:rFonts w:ascii="Arial" w:eastAsia="Times New Roman" w:hAnsi="Arial" w:cs="Times New Roman"/>
      <w:b/>
      <w:color w:val="000080"/>
      <w:sz w:val="36"/>
      <w:szCs w:val="20"/>
    </w:rPr>
  </w:style>
  <w:style w:type="paragraph" w:customStyle="1" w:styleId="Bodytext0">
    <w:name w:val="Bodytext"/>
    <w:basedOn w:val="Normal"/>
    <w:link w:val="BodytextChar0"/>
    <w:rsid w:val="00F8046C"/>
    <w:pPr>
      <w:ind w:left="1080"/>
    </w:pPr>
  </w:style>
  <w:style w:type="paragraph" w:styleId="ListParagraph">
    <w:name w:val="List Paragraph"/>
    <w:basedOn w:val="Normal"/>
    <w:uiPriority w:val="34"/>
    <w:qFormat/>
    <w:rsid w:val="00F8046C"/>
    <w:pPr>
      <w:widowControl/>
      <w:spacing w:before="0" w:after="0" w:line="240" w:lineRule="auto"/>
      <w:ind w:left="720" w:right="0"/>
    </w:pPr>
    <w:rPr>
      <w:rFonts w:ascii="Calibri" w:eastAsia="Calibri" w:hAnsi="Calibri"/>
      <w:sz w:val="22"/>
      <w:szCs w:val="22"/>
    </w:rPr>
  </w:style>
  <w:style w:type="character" w:customStyle="1" w:styleId="BodytextChar0">
    <w:name w:val="Bodytext Char"/>
    <w:link w:val="Bodytext0"/>
    <w:rsid w:val="00F8046C"/>
    <w:rPr>
      <w:rFonts w:ascii="Arial" w:eastAsia="Times New Roman" w:hAnsi="Arial" w:cs="Times New Roman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8046C"/>
    <w:pPr>
      <w:keepLines/>
      <w:widowControl/>
      <w:numPr>
        <w:numId w:val="0"/>
      </w:numPr>
      <w:spacing w:before="240" w:after="0" w:line="259" w:lineRule="auto"/>
      <w:ind w:right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8046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8046C"/>
    <w:rPr>
      <w:color w:val="0563C1" w:themeColor="hyperlink"/>
      <w:u w:val="single"/>
    </w:rPr>
  </w:style>
  <w:style w:type="table" w:styleId="TableGrid">
    <w:name w:val="Table Grid"/>
    <w:basedOn w:val="TableNormal"/>
    <w:rsid w:val="00FD0A3C"/>
    <w:pPr>
      <w:widowControl w:val="0"/>
      <w:spacing w:before="26" w:after="240" w:line="240" w:lineRule="atLeast"/>
      <w:ind w:right="115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Bull2">
    <w:name w:val="BodyBull2"/>
    <w:basedOn w:val="Normal"/>
    <w:rsid w:val="008E42A7"/>
    <w:pPr>
      <w:widowControl/>
      <w:numPr>
        <w:numId w:val="8"/>
      </w:numPr>
      <w:spacing w:before="60" w:after="60"/>
      <w:jc w:val="both"/>
    </w:pPr>
    <w:rPr>
      <w:i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4E323F"/>
    <w:pPr>
      <w:spacing w:after="100"/>
      <w:ind w:left="200"/>
    </w:pPr>
  </w:style>
  <w:style w:type="paragraph" w:customStyle="1" w:styleId="prasadstyle1">
    <w:name w:val="prasadstyle1"/>
    <w:basedOn w:val="Normal"/>
    <w:link w:val="prasadstyle1Char"/>
    <w:qFormat/>
    <w:rsid w:val="000A58F1"/>
    <w:pPr>
      <w:widowControl/>
      <w:spacing w:before="0" w:after="0" w:line="360" w:lineRule="auto"/>
      <w:ind w:left="578" w:right="113" w:hanging="221"/>
    </w:pPr>
    <w:rPr>
      <w:rFonts w:ascii="Calibri" w:hAnsi="Calibri"/>
      <w:b/>
      <w:color w:val="E36C0A"/>
      <w:sz w:val="24"/>
      <w:szCs w:val="22"/>
    </w:rPr>
  </w:style>
  <w:style w:type="character" w:customStyle="1" w:styleId="prasadstyle1Char">
    <w:name w:val="prasadstyle1 Char"/>
    <w:link w:val="prasadstyle1"/>
    <w:rsid w:val="000A58F1"/>
    <w:rPr>
      <w:rFonts w:ascii="Calibri" w:eastAsia="Times New Roman" w:hAnsi="Calibri" w:cs="Times New Roman"/>
      <w:b/>
      <w:color w:val="E36C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6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70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6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microsoft.com/office/2007/relationships/diagramDrawing" Target="diagrams/drawing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diagramColors" Target="diagrams/colors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QuickStyle" Target="diagrams/quickStyle1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webSettings" Target="webSettings.xml"/><Relationship Id="rId9" Type="http://schemas.openxmlformats.org/officeDocument/2006/relationships/diagramData" Target="diagrams/data1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xaware.com/" TargetMode="External"/><Relationship Id="rId1" Type="http://schemas.openxmlformats.org/officeDocument/2006/relationships/hyperlink" Target="http://www.hexaware.com/" TargetMode="Externa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image" Target="media/image5.png"/><Relationship Id="rId7" Type="http://schemas.openxmlformats.org/officeDocument/2006/relationships/image" Target="media/image9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6" Type="http://schemas.openxmlformats.org/officeDocument/2006/relationships/image" Target="media/image8.png"/><Relationship Id="rId5" Type="http://schemas.openxmlformats.org/officeDocument/2006/relationships/image" Target="media/image7.png"/><Relationship Id="rId4" Type="http://schemas.openxmlformats.org/officeDocument/2006/relationships/image" Target="media/image6.png"/><Relationship Id="rId9" Type="http://schemas.openxmlformats.org/officeDocument/2006/relationships/image" Target="media/image1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1226BD6-86B1-405E-9AA6-D2428CF1BCE4}" type="doc">
      <dgm:prSet loTypeId="urn:microsoft.com/office/officeart/2005/8/layout/process5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47AA1691-83F6-489F-AAFE-72C4410C486F}">
      <dgm:prSet phldrT="[Text]"/>
      <dgm:spPr/>
      <dgm:t>
        <a:bodyPr/>
        <a:lstStyle/>
        <a:p>
          <a:r>
            <a:rPr lang="en-US"/>
            <a:t>Display the Hotel details From Database</a:t>
          </a:r>
        </a:p>
      </dgm:t>
    </dgm:pt>
    <dgm:pt modelId="{63CF8298-91C9-4CDA-8CCA-B1EBA7D56EBB}" type="parTrans" cxnId="{82B5A8D8-D0D2-40B3-9D40-D344AD7F6F53}">
      <dgm:prSet/>
      <dgm:spPr/>
      <dgm:t>
        <a:bodyPr/>
        <a:lstStyle/>
        <a:p>
          <a:endParaRPr lang="en-US"/>
        </a:p>
      </dgm:t>
    </dgm:pt>
    <dgm:pt modelId="{17D8882F-C6DA-4076-B78B-FD003E63965A}" type="sibTrans" cxnId="{82B5A8D8-D0D2-40B3-9D40-D344AD7F6F53}">
      <dgm:prSet/>
      <dgm:spPr/>
      <dgm:t>
        <a:bodyPr/>
        <a:lstStyle/>
        <a:p>
          <a:endParaRPr lang="en-US"/>
        </a:p>
      </dgm:t>
    </dgm:pt>
    <dgm:pt modelId="{B0EC9F55-824B-4705-B61A-63A3BF793491}">
      <dgm:prSet phldrT="[Text]"/>
      <dgm:spPr/>
      <dgm:t>
        <a:bodyPr/>
        <a:lstStyle/>
        <a:p>
          <a:r>
            <a:rPr lang="en-US"/>
            <a:t>Make Bookings for Hotel</a:t>
          </a:r>
        </a:p>
      </dgm:t>
    </dgm:pt>
    <dgm:pt modelId="{CED01B2C-AA7D-4D02-A80F-1C41721A4AB3}" type="parTrans" cxnId="{EC0B1213-D908-4A7F-BDB2-F9B370D2ECAC}">
      <dgm:prSet/>
      <dgm:spPr/>
      <dgm:t>
        <a:bodyPr/>
        <a:lstStyle/>
        <a:p>
          <a:endParaRPr lang="en-IN"/>
        </a:p>
      </dgm:t>
    </dgm:pt>
    <dgm:pt modelId="{AAC79619-BFFA-40EF-962F-D462F9B25D0E}" type="sibTrans" cxnId="{EC0B1213-D908-4A7F-BDB2-F9B370D2ECAC}">
      <dgm:prSet/>
      <dgm:spPr/>
      <dgm:t>
        <a:bodyPr/>
        <a:lstStyle/>
        <a:p>
          <a:endParaRPr lang="en-IN"/>
        </a:p>
      </dgm:t>
    </dgm:pt>
    <dgm:pt modelId="{9C82CDFF-68FD-4881-842D-EE028ADB70C2}">
      <dgm:prSet phldrT="[Text]"/>
      <dgm:spPr/>
      <dgm:t>
        <a:bodyPr/>
        <a:lstStyle/>
        <a:p>
          <a:r>
            <a:rPr lang="en-US"/>
            <a:t>Save the Booking details in the Database</a:t>
          </a:r>
        </a:p>
      </dgm:t>
    </dgm:pt>
    <dgm:pt modelId="{C894F60A-F40B-4673-9753-ACBD2AAA424C}" type="parTrans" cxnId="{819951EE-FD7C-476D-9E62-FC615E07A3E6}">
      <dgm:prSet/>
      <dgm:spPr/>
      <dgm:t>
        <a:bodyPr/>
        <a:lstStyle/>
        <a:p>
          <a:endParaRPr lang="en-IN"/>
        </a:p>
      </dgm:t>
    </dgm:pt>
    <dgm:pt modelId="{5EF64A51-A255-47ED-AD9D-C8D4DC829ABB}" type="sibTrans" cxnId="{819951EE-FD7C-476D-9E62-FC615E07A3E6}">
      <dgm:prSet/>
      <dgm:spPr/>
      <dgm:t>
        <a:bodyPr/>
        <a:lstStyle/>
        <a:p>
          <a:endParaRPr lang="en-IN"/>
        </a:p>
      </dgm:t>
    </dgm:pt>
    <dgm:pt modelId="{85E341E4-D7C2-416E-8C5C-A538A40C2C5A}">
      <dgm:prSet phldrT="[Text]"/>
      <dgm:spPr/>
      <dgm:t>
        <a:bodyPr/>
        <a:lstStyle/>
        <a:p>
          <a:r>
            <a:rPr lang="en-US"/>
            <a:t>Display the hotel booking details</a:t>
          </a:r>
        </a:p>
      </dgm:t>
    </dgm:pt>
    <dgm:pt modelId="{D6717BF2-41BF-4BAC-8EE2-A50F185E01FE}" type="parTrans" cxnId="{968D0310-126C-4300-81ED-6BE74BE3C35B}">
      <dgm:prSet/>
      <dgm:spPr/>
      <dgm:t>
        <a:bodyPr/>
        <a:lstStyle/>
        <a:p>
          <a:endParaRPr lang="en-IN"/>
        </a:p>
      </dgm:t>
    </dgm:pt>
    <dgm:pt modelId="{7ACAF841-45E0-47F6-A11C-B3A610416887}" type="sibTrans" cxnId="{968D0310-126C-4300-81ED-6BE74BE3C35B}">
      <dgm:prSet/>
      <dgm:spPr/>
      <dgm:t>
        <a:bodyPr/>
        <a:lstStyle/>
        <a:p>
          <a:endParaRPr lang="en-IN"/>
        </a:p>
      </dgm:t>
    </dgm:pt>
    <dgm:pt modelId="{0B6C12EB-8499-4554-96CA-5F066AFA26A1}" type="pres">
      <dgm:prSet presAssocID="{B1226BD6-86B1-405E-9AA6-D2428CF1BCE4}" presName="diagram" presStyleCnt="0">
        <dgm:presLayoutVars>
          <dgm:dir/>
          <dgm:resizeHandles val="exact"/>
        </dgm:presLayoutVars>
      </dgm:prSet>
      <dgm:spPr/>
    </dgm:pt>
    <dgm:pt modelId="{2009AF41-8322-486A-BB1D-51511C82C05F}" type="pres">
      <dgm:prSet presAssocID="{47AA1691-83F6-489F-AAFE-72C4410C486F}" presName="node" presStyleLbl="node1" presStyleIdx="0" presStyleCnt="4">
        <dgm:presLayoutVars>
          <dgm:bulletEnabled val="1"/>
        </dgm:presLayoutVars>
      </dgm:prSet>
      <dgm:spPr/>
    </dgm:pt>
    <dgm:pt modelId="{3221AC79-F5FB-43D9-B863-FDF59DB43EC0}" type="pres">
      <dgm:prSet presAssocID="{17D8882F-C6DA-4076-B78B-FD003E63965A}" presName="sibTrans" presStyleLbl="sibTrans2D1" presStyleIdx="0" presStyleCnt="3"/>
      <dgm:spPr/>
    </dgm:pt>
    <dgm:pt modelId="{28D5F652-B0EB-4346-9170-2155E3500792}" type="pres">
      <dgm:prSet presAssocID="{17D8882F-C6DA-4076-B78B-FD003E63965A}" presName="connectorText" presStyleLbl="sibTrans2D1" presStyleIdx="0" presStyleCnt="3"/>
      <dgm:spPr/>
    </dgm:pt>
    <dgm:pt modelId="{6CA4C64D-C8AA-4D88-BFDA-D137C1C94DA3}" type="pres">
      <dgm:prSet presAssocID="{B0EC9F55-824B-4705-B61A-63A3BF793491}" presName="node" presStyleLbl="node1" presStyleIdx="1" presStyleCnt="4">
        <dgm:presLayoutVars>
          <dgm:bulletEnabled val="1"/>
        </dgm:presLayoutVars>
      </dgm:prSet>
      <dgm:spPr/>
    </dgm:pt>
    <dgm:pt modelId="{5B81E84A-1687-4DF7-BCDD-2B1AF49CEE34}" type="pres">
      <dgm:prSet presAssocID="{AAC79619-BFFA-40EF-962F-D462F9B25D0E}" presName="sibTrans" presStyleLbl="sibTrans2D1" presStyleIdx="1" presStyleCnt="3"/>
      <dgm:spPr/>
    </dgm:pt>
    <dgm:pt modelId="{15135006-50DC-4866-9972-1687C61837DB}" type="pres">
      <dgm:prSet presAssocID="{AAC79619-BFFA-40EF-962F-D462F9B25D0E}" presName="connectorText" presStyleLbl="sibTrans2D1" presStyleIdx="1" presStyleCnt="3"/>
      <dgm:spPr/>
    </dgm:pt>
    <dgm:pt modelId="{077A22F2-4DE2-45BA-8FA5-320898DB5782}" type="pres">
      <dgm:prSet presAssocID="{9C82CDFF-68FD-4881-842D-EE028ADB70C2}" presName="node" presStyleLbl="node1" presStyleIdx="2" presStyleCnt="4">
        <dgm:presLayoutVars>
          <dgm:bulletEnabled val="1"/>
        </dgm:presLayoutVars>
      </dgm:prSet>
      <dgm:spPr/>
    </dgm:pt>
    <dgm:pt modelId="{AA3A4CBD-CCF7-4668-B97D-551F9D988D22}" type="pres">
      <dgm:prSet presAssocID="{5EF64A51-A255-47ED-AD9D-C8D4DC829ABB}" presName="sibTrans" presStyleLbl="sibTrans2D1" presStyleIdx="2" presStyleCnt="3"/>
      <dgm:spPr/>
    </dgm:pt>
    <dgm:pt modelId="{572D7186-4F8D-4403-82F5-9C6F9AB82530}" type="pres">
      <dgm:prSet presAssocID="{5EF64A51-A255-47ED-AD9D-C8D4DC829ABB}" presName="connectorText" presStyleLbl="sibTrans2D1" presStyleIdx="2" presStyleCnt="3"/>
      <dgm:spPr/>
    </dgm:pt>
    <dgm:pt modelId="{1A56FD26-0FC3-4E2B-BDC9-FB04B556C0D8}" type="pres">
      <dgm:prSet presAssocID="{85E341E4-D7C2-416E-8C5C-A538A40C2C5A}" presName="node" presStyleLbl="node1" presStyleIdx="3" presStyleCnt="4" custLinFactNeighborX="-2161" custLinFactNeighborY="-1801">
        <dgm:presLayoutVars>
          <dgm:bulletEnabled val="1"/>
        </dgm:presLayoutVars>
      </dgm:prSet>
      <dgm:spPr/>
    </dgm:pt>
  </dgm:ptLst>
  <dgm:cxnLst>
    <dgm:cxn modelId="{EA5BCC0A-8118-4CA2-A1DB-FA9CCE487886}" type="presOf" srcId="{47AA1691-83F6-489F-AAFE-72C4410C486F}" destId="{2009AF41-8322-486A-BB1D-51511C82C05F}" srcOrd="0" destOrd="0" presId="urn:microsoft.com/office/officeart/2005/8/layout/process5"/>
    <dgm:cxn modelId="{968D0310-126C-4300-81ED-6BE74BE3C35B}" srcId="{B1226BD6-86B1-405E-9AA6-D2428CF1BCE4}" destId="{85E341E4-D7C2-416E-8C5C-A538A40C2C5A}" srcOrd="3" destOrd="0" parTransId="{D6717BF2-41BF-4BAC-8EE2-A50F185E01FE}" sibTransId="{7ACAF841-45E0-47F6-A11C-B3A610416887}"/>
    <dgm:cxn modelId="{EC0B1213-D908-4A7F-BDB2-F9B370D2ECAC}" srcId="{B1226BD6-86B1-405E-9AA6-D2428CF1BCE4}" destId="{B0EC9F55-824B-4705-B61A-63A3BF793491}" srcOrd="1" destOrd="0" parTransId="{CED01B2C-AA7D-4D02-A80F-1C41721A4AB3}" sibTransId="{AAC79619-BFFA-40EF-962F-D462F9B25D0E}"/>
    <dgm:cxn modelId="{BB3A3125-A788-418A-AC69-9B2A25363E48}" type="presOf" srcId="{B0EC9F55-824B-4705-B61A-63A3BF793491}" destId="{6CA4C64D-C8AA-4D88-BFDA-D137C1C94DA3}" srcOrd="0" destOrd="0" presId="urn:microsoft.com/office/officeart/2005/8/layout/process5"/>
    <dgm:cxn modelId="{AACB0A3E-C947-4702-AA0D-B774801DD26C}" type="presOf" srcId="{5EF64A51-A255-47ED-AD9D-C8D4DC829ABB}" destId="{572D7186-4F8D-4403-82F5-9C6F9AB82530}" srcOrd="1" destOrd="0" presId="urn:microsoft.com/office/officeart/2005/8/layout/process5"/>
    <dgm:cxn modelId="{B73AA37B-FC03-4AF3-91A3-70048BC3D691}" type="presOf" srcId="{9C82CDFF-68FD-4881-842D-EE028ADB70C2}" destId="{077A22F2-4DE2-45BA-8FA5-320898DB5782}" srcOrd="0" destOrd="0" presId="urn:microsoft.com/office/officeart/2005/8/layout/process5"/>
    <dgm:cxn modelId="{04EB937D-050C-4FA3-A9AA-690158041826}" type="presOf" srcId="{AAC79619-BFFA-40EF-962F-D462F9B25D0E}" destId="{5B81E84A-1687-4DF7-BCDD-2B1AF49CEE34}" srcOrd="0" destOrd="0" presId="urn:microsoft.com/office/officeart/2005/8/layout/process5"/>
    <dgm:cxn modelId="{C7DE9A7D-1A0B-4BD7-BD00-33EF070F5CB5}" type="presOf" srcId="{17D8882F-C6DA-4076-B78B-FD003E63965A}" destId="{3221AC79-F5FB-43D9-B863-FDF59DB43EC0}" srcOrd="0" destOrd="0" presId="urn:microsoft.com/office/officeart/2005/8/layout/process5"/>
    <dgm:cxn modelId="{9AA63F81-C04C-4ED7-95B7-59341BF987F0}" type="presOf" srcId="{B1226BD6-86B1-405E-9AA6-D2428CF1BCE4}" destId="{0B6C12EB-8499-4554-96CA-5F066AFA26A1}" srcOrd="0" destOrd="0" presId="urn:microsoft.com/office/officeart/2005/8/layout/process5"/>
    <dgm:cxn modelId="{D230B8A2-EB38-4503-94E6-3B361F74406E}" type="presOf" srcId="{85E341E4-D7C2-416E-8C5C-A538A40C2C5A}" destId="{1A56FD26-0FC3-4E2B-BDC9-FB04B556C0D8}" srcOrd="0" destOrd="0" presId="urn:microsoft.com/office/officeart/2005/8/layout/process5"/>
    <dgm:cxn modelId="{9B653AB0-1D16-4A90-B6AE-F528208B1881}" type="presOf" srcId="{5EF64A51-A255-47ED-AD9D-C8D4DC829ABB}" destId="{AA3A4CBD-CCF7-4668-B97D-551F9D988D22}" srcOrd="0" destOrd="0" presId="urn:microsoft.com/office/officeart/2005/8/layout/process5"/>
    <dgm:cxn modelId="{82B5A8D8-D0D2-40B3-9D40-D344AD7F6F53}" srcId="{B1226BD6-86B1-405E-9AA6-D2428CF1BCE4}" destId="{47AA1691-83F6-489F-AAFE-72C4410C486F}" srcOrd="0" destOrd="0" parTransId="{63CF8298-91C9-4CDA-8CCA-B1EBA7D56EBB}" sibTransId="{17D8882F-C6DA-4076-B78B-FD003E63965A}"/>
    <dgm:cxn modelId="{ABB8DADE-5170-4E8B-86BE-A18F6857C3D3}" type="presOf" srcId="{AAC79619-BFFA-40EF-962F-D462F9B25D0E}" destId="{15135006-50DC-4866-9972-1687C61837DB}" srcOrd="1" destOrd="0" presId="urn:microsoft.com/office/officeart/2005/8/layout/process5"/>
    <dgm:cxn modelId="{BD53B7DF-9579-4EE3-8531-BD9F06427809}" type="presOf" srcId="{17D8882F-C6DA-4076-B78B-FD003E63965A}" destId="{28D5F652-B0EB-4346-9170-2155E3500792}" srcOrd="1" destOrd="0" presId="urn:microsoft.com/office/officeart/2005/8/layout/process5"/>
    <dgm:cxn modelId="{819951EE-FD7C-476D-9E62-FC615E07A3E6}" srcId="{B1226BD6-86B1-405E-9AA6-D2428CF1BCE4}" destId="{9C82CDFF-68FD-4881-842D-EE028ADB70C2}" srcOrd="2" destOrd="0" parTransId="{C894F60A-F40B-4673-9753-ACBD2AAA424C}" sibTransId="{5EF64A51-A255-47ED-AD9D-C8D4DC829ABB}"/>
    <dgm:cxn modelId="{4884ED92-C391-45E2-A0A5-E294B99E9517}" type="presParOf" srcId="{0B6C12EB-8499-4554-96CA-5F066AFA26A1}" destId="{2009AF41-8322-486A-BB1D-51511C82C05F}" srcOrd="0" destOrd="0" presId="urn:microsoft.com/office/officeart/2005/8/layout/process5"/>
    <dgm:cxn modelId="{602022D0-C627-4C18-B20B-D0CCB6CCB0A0}" type="presParOf" srcId="{0B6C12EB-8499-4554-96CA-5F066AFA26A1}" destId="{3221AC79-F5FB-43D9-B863-FDF59DB43EC0}" srcOrd="1" destOrd="0" presId="urn:microsoft.com/office/officeart/2005/8/layout/process5"/>
    <dgm:cxn modelId="{E9844F40-0103-40B0-A488-D5A511EB9088}" type="presParOf" srcId="{3221AC79-F5FB-43D9-B863-FDF59DB43EC0}" destId="{28D5F652-B0EB-4346-9170-2155E3500792}" srcOrd="0" destOrd="0" presId="urn:microsoft.com/office/officeart/2005/8/layout/process5"/>
    <dgm:cxn modelId="{C1B9C948-A1D3-4DEE-B868-D7CFECFD1D6A}" type="presParOf" srcId="{0B6C12EB-8499-4554-96CA-5F066AFA26A1}" destId="{6CA4C64D-C8AA-4D88-BFDA-D137C1C94DA3}" srcOrd="2" destOrd="0" presId="urn:microsoft.com/office/officeart/2005/8/layout/process5"/>
    <dgm:cxn modelId="{43124E07-6455-4E53-BE0E-100F4193A7B2}" type="presParOf" srcId="{0B6C12EB-8499-4554-96CA-5F066AFA26A1}" destId="{5B81E84A-1687-4DF7-BCDD-2B1AF49CEE34}" srcOrd="3" destOrd="0" presId="urn:microsoft.com/office/officeart/2005/8/layout/process5"/>
    <dgm:cxn modelId="{6C7EA878-685C-4801-AF45-9AF6A6B23570}" type="presParOf" srcId="{5B81E84A-1687-4DF7-BCDD-2B1AF49CEE34}" destId="{15135006-50DC-4866-9972-1687C61837DB}" srcOrd="0" destOrd="0" presId="urn:microsoft.com/office/officeart/2005/8/layout/process5"/>
    <dgm:cxn modelId="{3CF36B96-D0E1-4865-A329-F60B3780769C}" type="presParOf" srcId="{0B6C12EB-8499-4554-96CA-5F066AFA26A1}" destId="{077A22F2-4DE2-45BA-8FA5-320898DB5782}" srcOrd="4" destOrd="0" presId="urn:microsoft.com/office/officeart/2005/8/layout/process5"/>
    <dgm:cxn modelId="{A3D04B46-4B73-4B3D-A62D-D4038380CA6A}" type="presParOf" srcId="{0B6C12EB-8499-4554-96CA-5F066AFA26A1}" destId="{AA3A4CBD-CCF7-4668-B97D-551F9D988D22}" srcOrd="5" destOrd="0" presId="urn:microsoft.com/office/officeart/2005/8/layout/process5"/>
    <dgm:cxn modelId="{BAB9A818-D280-4932-86B4-339D7F00B8F8}" type="presParOf" srcId="{AA3A4CBD-CCF7-4668-B97D-551F9D988D22}" destId="{572D7186-4F8D-4403-82F5-9C6F9AB82530}" srcOrd="0" destOrd="0" presId="urn:microsoft.com/office/officeart/2005/8/layout/process5"/>
    <dgm:cxn modelId="{1D0C8598-B2EA-4C2D-9B04-757E2FB9D683}" type="presParOf" srcId="{0B6C12EB-8499-4554-96CA-5F066AFA26A1}" destId="{1A56FD26-0FC3-4E2B-BDC9-FB04B556C0D8}" srcOrd="6" destOrd="0" presId="urn:microsoft.com/office/officeart/2005/8/layout/process5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009AF41-8322-486A-BB1D-51511C82C05F}">
      <dsp:nvSpPr>
        <dsp:cNvPr id="0" name=""/>
        <dsp:cNvSpPr/>
      </dsp:nvSpPr>
      <dsp:spPr>
        <a:xfrm>
          <a:off x="270837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play the Hotel details From Database</a:t>
          </a:r>
        </a:p>
      </dsp:txBody>
      <dsp:txXfrm>
        <a:off x="287361" y="16762"/>
        <a:ext cx="907248" cy="531129"/>
      </dsp:txXfrm>
    </dsp:sp>
    <dsp:sp modelId="{3221AC79-F5FB-43D9-B863-FDF59DB43EC0}">
      <dsp:nvSpPr>
        <dsp:cNvPr id="0" name=""/>
        <dsp:cNvSpPr/>
      </dsp:nvSpPr>
      <dsp:spPr>
        <a:xfrm>
          <a:off x="1293879" y="165730"/>
          <a:ext cx="199342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1293879" y="212369"/>
        <a:ext cx="139539" cy="139915"/>
      </dsp:txXfrm>
    </dsp:sp>
    <dsp:sp modelId="{6CA4C64D-C8AA-4D88-BFDA-D137C1C94DA3}">
      <dsp:nvSpPr>
        <dsp:cNvPr id="0" name=""/>
        <dsp:cNvSpPr/>
      </dsp:nvSpPr>
      <dsp:spPr>
        <a:xfrm>
          <a:off x="1587251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Make Bookings for Hotel</a:t>
          </a:r>
        </a:p>
      </dsp:txBody>
      <dsp:txXfrm>
        <a:off x="1603775" y="16762"/>
        <a:ext cx="907248" cy="531129"/>
      </dsp:txXfrm>
    </dsp:sp>
    <dsp:sp modelId="{5B81E84A-1687-4DF7-BCDD-2B1AF49CEE34}">
      <dsp:nvSpPr>
        <dsp:cNvPr id="0" name=""/>
        <dsp:cNvSpPr/>
      </dsp:nvSpPr>
      <dsp:spPr>
        <a:xfrm>
          <a:off x="2610294" y="165730"/>
          <a:ext cx="199342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>
        <a:off x="2610294" y="212369"/>
        <a:ext cx="139539" cy="139915"/>
      </dsp:txXfrm>
    </dsp:sp>
    <dsp:sp modelId="{077A22F2-4DE2-45BA-8FA5-320898DB5782}">
      <dsp:nvSpPr>
        <dsp:cNvPr id="0" name=""/>
        <dsp:cNvSpPr/>
      </dsp:nvSpPr>
      <dsp:spPr>
        <a:xfrm>
          <a:off x="2903666" y="238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ave the Booking details in the Database</a:t>
          </a:r>
        </a:p>
      </dsp:txBody>
      <dsp:txXfrm>
        <a:off x="2920190" y="16762"/>
        <a:ext cx="907248" cy="531129"/>
      </dsp:txXfrm>
    </dsp:sp>
    <dsp:sp modelId="{AA3A4CBD-CCF7-4668-B97D-551F9D988D22}">
      <dsp:nvSpPr>
        <dsp:cNvPr id="0" name=""/>
        <dsp:cNvSpPr/>
      </dsp:nvSpPr>
      <dsp:spPr>
        <a:xfrm rot="5475089">
          <a:off x="3266772" y="625308"/>
          <a:ext cx="194003" cy="233193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 rot="-5400000">
        <a:off x="3294452" y="644909"/>
        <a:ext cx="139915" cy="135802"/>
      </dsp:txXfrm>
    </dsp:sp>
    <dsp:sp modelId="{1A56FD26-0FC3-4E2B-BDC9-FB04B556C0D8}">
      <dsp:nvSpPr>
        <dsp:cNvPr id="0" name=""/>
        <dsp:cNvSpPr/>
      </dsp:nvSpPr>
      <dsp:spPr>
        <a:xfrm>
          <a:off x="2883346" y="930373"/>
          <a:ext cx="940296" cy="56417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isplay the hotel booking details</a:t>
          </a:r>
        </a:p>
      </dsp:txBody>
      <dsp:txXfrm>
        <a:off x="2899870" y="946897"/>
        <a:ext cx="907248" cy="53112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5">
  <dgm:title val=""/>
  <dgm:desc val=""/>
  <dgm:catLst>
    <dgm:cat type="process" pri="17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diagram">
    <dgm:varLst>
      <dgm:dir/>
      <dgm:resizeHandles val="exact"/>
    </dgm:varLst>
    <dgm:choose name="Name0">
      <dgm:if name="Name1" axis="self" func="var" arg="dir" op="equ" val="norm">
        <dgm:alg type="snake">
          <dgm:param type="grDir" val="tL"/>
          <dgm:param type="flowDir" val="row"/>
          <dgm:param type="contDir" val="revDir"/>
          <dgm:param type="bkpt" val="endCnv"/>
        </dgm:alg>
      </dgm:if>
      <dgm:else name="Name2">
        <dgm:alg type="snake">
          <dgm:param type="grDir" val="tR"/>
          <dgm:param type="flowDir" val="row"/>
          <dgm:param type="contDir" val="revDir"/>
          <dgm:param type="bkpt" val="endCnv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w" for="ch" forName="sibTrans" refType="w" refFor="ch" refPtType="node" op="equ" fact="0.4"/>
      <dgm:constr type="sp" refType="w" refFor="ch" refForName="sibTrans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497</Words>
  <Characters>2380</Characters>
  <Application>Microsoft Office Word</Application>
  <DocSecurity>0</DocSecurity>
  <Lines>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 lakshmi Ilangovan</dc:creator>
  <cp:keywords/>
  <dc:description/>
  <cp:lastModifiedBy>Dhivya Rajendren</cp:lastModifiedBy>
  <cp:revision>130</cp:revision>
  <cp:lastPrinted>2022-09-30T12:02:00Z</cp:lastPrinted>
  <dcterms:created xsi:type="dcterms:W3CDTF">2022-09-29T05:52:00Z</dcterms:created>
  <dcterms:modified xsi:type="dcterms:W3CDTF">2023-02-01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ff6d261e3e6f4b07f2d84e82edea85e881e18ce55572edf4d7247631581fa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1-30T10:24:05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d40b92e6-787e-40e3-91ec-6de3fb519ddc</vt:lpwstr>
  </property>
  <property fmtid="{D5CDD505-2E9C-101B-9397-08002B2CF9AE}" pid="8" name="MSIP_Label_defa4170-0d19-0005-0004-bc88714345d2_ActionId">
    <vt:lpwstr>cb2efce5-748c-4b09-a1f9-8db6e92efa3f</vt:lpwstr>
  </property>
  <property fmtid="{D5CDD505-2E9C-101B-9397-08002B2CF9AE}" pid="9" name="MSIP_Label_defa4170-0d19-0005-0004-bc88714345d2_ContentBits">
    <vt:lpwstr>0</vt:lpwstr>
  </property>
</Properties>
</file>